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DE1" w:rsidRPr="0090075C" w:rsidRDefault="00F55809" w:rsidP="008B78C1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90075C">
        <w:rPr>
          <w:rFonts w:ascii="Times New Roman" w:hAnsi="Times New Roman" w:cs="Times New Roman"/>
          <w:b/>
          <w:sz w:val="40"/>
          <w:szCs w:val="40"/>
        </w:rPr>
        <w:t>PROSEDUR</w:t>
      </w:r>
    </w:p>
    <w:p w:rsidR="003314B7" w:rsidRPr="0090075C" w:rsidRDefault="00D2723F" w:rsidP="00D9248C">
      <w:pPr>
        <w:spacing w:after="0" w:line="240" w:lineRule="auto"/>
        <w:jc w:val="center"/>
        <w:rPr>
          <w:rFonts w:ascii="Times New Roman" w:hAnsi="Times New Roman" w:cs="Times New Roman"/>
          <w:bCs/>
          <w:color w:val="FF0000"/>
          <w:sz w:val="40"/>
          <w:szCs w:val="40"/>
        </w:rPr>
      </w:pPr>
      <w:r w:rsidRPr="00D2723F">
        <w:rPr>
          <w:rFonts w:ascii="Times New Roman" w:hAnsi="Times New Roman" w:cs="Times New Roman"/>
          <w:b/>
          <w:bCs/>
          <w:sz w:val="40"/>
          <w:szCs w:val="40"/>
        </w:rPr>
        <w:t>PEMANTAUAN DAN EVALUASI KEGIATAN AKADEMIK MAHASISWA</w:t>
      </w:r>
    </w:p>
    <w:p w:rsidR="007A336B" w:rsidRPr="0090075C" w:rsidRDefault="007A336B" w:rsidP="000E6D0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9463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39"/>
        <w:gridCol w:w="7424"/>
      </w:tblGrid>
      <w:tr w:rsidR="00A75A00" w:rsidTr="009B26A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Tuju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5A00" w:rsidRDefault="00A75A00" w:rsidP="00EB6A2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Prosedur ini ditetapkan bertujuan untuk </w:t>
            </w:r>
            <w:r w:rsidR="00F27792">
              <w:rPr>
                <w:rFonts w:ascii="Arial" w:hAnsi="Arial"/>
                <w:sz w:val="20"/>
                <w:szCs w:val="20"/>
              </w:rPr>
              <w:t>menjelaskan</w:t>
            </w:r>
            <w:r w:rsidR="00F26DC0">
              <w:rPr>
                <w:rFonts w:ascii="Arial" w:hAnsi="Arial"/>
                <w:sz w:val="20"/>
                <w:szCs w:val="20"/>
              </w:rPr>
              <w:t xml:space="preserve"> tentang prosedur </w:t>
            </w:r>
            <w:r w:rsidR="00EB6A2B">
              <w:rPr>
                <w:rFonts w:ascii="Arial" w:hAnsi="Arial"/>
                <w:sz w:val="20"/>
                <w:szCs w:val="20"/>
              </w:rPr>
              <w:t>pemantauan dan evaluasi kegiatan akade</w:t>
            </w:r>
            <w:r w:rsidR="00CC3F48">
              <w:rPr>
                <w:rFonts w:ascii="Arial" w:hAnsi="Arial"/>
                <w:sz w:val="20"/>
                <w:szCs w:val="20"/>
              </w:rPr>
              <w:t>mik mahasiswa</w:t>
            </w:r>
            <w:r w:rsidR="00EB6A2B">
              <w:rPr>
                <w:rFonts w:ascii="Arial" w:hAnsi="Arial"/>
                <w:sz w:val="20"/>
                <w:szCs w:val="20"/>
              </w:rPr>
              <w:t>.</w:t>
            </w:r>
          </w:p>
        </w:tc>
      </w:tr>
      <w:tr w:rsidR="00A75A00" w:rsidTr="009B26A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A75A00" w:rsidP="00A75A0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Definisi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7792" w:rsidRDefault="00EB6A2B" w:rsidP="00F27792">
            <w:pPr>
              <w:pStyle w:val="ListParagraph"/>
              <w:numPr>
                <w:ilvl w:val="0"/>
                <w:numId w:val="44"/>
              </w:numPr>
              <w:spacing w:before="40" w:after="40" w:line="240" w:lineRule="auto"/>
              <w:ind w:left="376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embimbing Akademik (PA)</w:t>
            </w:r>
            <w:r w:rsidR="00F27792">
              <w:rPr>
                <w:rFonts w:ascii="Arial" w:hAnsi="Arial"/>
                <w:sz w:val="20"/>
                <w:szCs w:val="20"/>
              </w:rPr>
              <w:t xml:space="preserve"> adalah</w:t>
            </w:r>
            <w:r w:rsidR="00027994">
              <w:rPr>
                <w:rFonts w:ascii="Arial" w:hAnsi="Arial"/>
                <w:sz w:val="20"/>
                <w:szCs w:val="20"/>
              </w:rPr>
              <w:t xml:space="preserve"> </w:t>
            </w:r>
            <w:r w:rsidR="004249F4">
              <w:rPr>
                <w:rFonts w:ascii="Arial" w:hAnsi="Arial"/>
                <w:sz w:val="20"/>
                <w:szCs w:val="20"/>
              </w:rPr>
              <w:t>dosen yang ditunjuk oleh Rektor dengan tugas untuk membimbing mahasiswa di bidang akademik dan bidang lain yang dapat memperlancar studi mahasiswa</w:t>
            </w:r>
            <w:r w:rsidR="00CC3F48">
              <w:rPr>
                <w:rFonts w:ascii="Arial" w:hAnsi="Arial"/>
                <w:sz w:val="20"/>
                <w:szCs w:val="20"/>
              </w:rPr>
              <w:t>.</w:t>
            </w:r>
          </w:p>
          <w:p w:rsidR="00CC3F48" w:rsidRPr="00F27792" w:rsidRDefault="00CC3F48" w:rsidP="00F27792">
            <w:pPr>
              <w:pStyle w:val="ListParagraph"/>
              <w:numPr>
                <w:ilvl w:val="0"/>
                <w:numId w:val="44"/>
              </w:numPr>
              <w:spacing w:before="40" w:after="40" w:line="240" w:lineRule="auto"/>
              <w:ind w:left="376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rodi melalui dosen PA berkewajiban melakukan pemantauan dan evaluasi hasil studi akademik mahasiswa bimbingannya.</w:t>
            </w:r>
          </w:p>
          <w:p w:rsidR="00C05A02" w:rsidRDefault="00A74E6A" w:rsidP="00A74E6A">
            <w:pPr>
              <w:pStyle w:val="ListParagraph"/>
              <w:numPr>
                <w:ilvl w:val="0"/>
                <w:numId w:val="44"/>
              </w:numPr>
              <w:spacing w:before="40" w:after="40"/>
              <w:ind w:left="344" w:hanging="344"/>
              <w:jc w:val="both"/>
              <w:rPr>
                <w:rFonts w:ascii="Arial" w:hAnsi="Arial"/>
                <w:sz w:val="20"/>
                <w:szCs w:val="20"/>
              </w:rPr>
            </w:pPr>
            <w:r w:rsidRPr="00A74E6A">
              <w:rPr>
                <w:rFonts w:ascii="Arial" w:hAnsi="Arial"/>
                <w:sz w:val="20"/>
                <w:szCs w:val="20"/>
              </w:rPr>
              <w:t>Surat Keputusan Rektor UNS No. 582/UN27/HK/2016</w:t>
            </w:r>
            <w:r>
              <w:rPr>
                <w:rFonts w:ascii="Arial" w:hAnsi="Arial"/>
                <w:sz w:val="20"/>
                <w:szCs w:val="20"/>
              </w:rPr>
              <w:t xml:space="preserve">, </w:t>
            </w:r>
            <w:r w:rsidR="004249F4">
              <w:rPr>
                <w:rFonts w:ascii="Arial" w:hAnsi="Arial"/>
                <w:sz w:val="20"/>
                <w:szCs w:val="20"/>
              </w:rPr>
              <w:t>pemantauan dan evaluasi kegiatan akademik mahasiswa adalah sebagai berikut :</w:t>
            </w:r>
          </w:p>
          <w:p w:rsidR="004249F4" w:rsidRDefault="004249F4" w:rsidP="004249F4">
            <w:pPr>
              <w:pStyle w:val="ListParagraph"/>
              <w:numPr>
                <w:ilvl w:val="0"/>
                <w:numId w:val="47"/>
              </w:numPr>
              <w:spacing w:before="40" w:after="40"/>
              <w:ind w:left="884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ada akhir tahun pertama (semester II), mahasiswa yang tidak mampu mencapai beban belajar 28 sks dengan nilai minimal C</w:t>
            </w:r>
            <w:r w:rsidR="00A74E6A">
              <w:rPr>
                <w:rFonts w:ascii="Arial" w:hAnsi="Arial"/>
                <w:sz w:val="20"/>
                <w:szCs w:val="20"/>
              </w:rPr>
              <w:t xml:space="preserve"> dan rata rata 2,0</w:t>
            </w:r>
            <w:r>
              <w:rPr>
                <w:rFonts w:ascii="Arial" w:hAnsi="Arial"/>
                <w:sz w:val="20"/>
                <w:szCs w:val="20"/>
              </w:rPr>
              <w:t xml:space="preserve"> mendapat peringatan lisan</w:t>
            </w:r>
          </w:p>
          <w:p w:rsidR="004249F4" w:rsidRDefault="004249F4" w:rsidP="004249F4">
            <w:pPr>
              <w:pStyle w:val="ListParagraph"/>
              <w:numPr>
                <w:ilvl w:val="0"/>
                <w:numId w:val="47"/>
              </w:numPr>
              <w:spacing w:before="40" w:after="40"/>
              <w:ind w:left="884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ada akhir tahun kedua (semester IV), mahasiswa yang tidak mampu mencapai beban belajar 56 sks dengan nilai minimal C</w:t>
            </w:r>
            <w:r w:rsidR="00A74E6A">
              <w:rPr>
                <w:rFonts w:ascii="Arial" w:hAnsi="Arial"/>
                <w:sz w:val="20"/>
                <w:szCs w:val="20"/>
              </w:rPr>
              <w:t xml:space="preserve"> dan rata rata 2,0</w:t>
            </w:r>
            <w:r>
              <w:rPr>
                <w:rFonts w:ascii="Arial" w:hAnsi="Arial"/>
                <w:sz w:val="20"/>
                <w:szCs w:val="20"/>
              </w:rPr>
              <w:t xml:space="preserve"> mendapat peringatan tertulis</w:t>
            </w:r>
            <w:r w:rsidR="00881A42">
              <w:rPr>
                <w:rFonts w:ascii="Arial" w:hAnsi="Arial"/>
                <w:sz w:val="20"/>
                <w:szCs w:val="20"/>
              </w:rPr>
              <w:t xml:space="preserve"> I</w:t>
            </w:r>
          </w:p>
          <w:p w:rsidR="004249F4" w:rsidRDefault="004249F4" w:rsidP="004249F4">
            <w:pPr>
              <w:pStyle w:val="ListParagraph"/>
              <w:numPr>
                <w:ilvl w:val="0"/>
                <w:numId w:val="47"/>
              </w:numPr>
              <w:spacing w:before="40" w:after="40"/>
              <w:ind w:left="884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ada akhir tahun ketiga (semester VI), mahasiswa yang tidak mampu mencapai beban belajar 84 sks dengan nilai minimal C</w:t>
            </w:r>
            <w:r w:rsidR="00A74E6A">
              <w:rPr>
                <w:rFonts w:ascii="Arial" w:hAnsi="Arial"/>
                <w:sz w:val="20"/>
                <w:szCs w:val="20"/>
              </w:rPr>
              <w:t xml:space="preserve"> dan rata rata 2,0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="00881A42">
              <w:rPr>
                <w:rFonts w:ascii="Arial" w:hAnsi="Arial"/>
                <w:sz w:val="20"/>
                <w:szCs w:val="20"/>
              </w:rPr>
              <w:t>mendapat peringatan tertulis II</w:t>
            </w:r>
          </w:p>
          <w:p w:rsidR="00881A42" w:rsidRDefault="004249F4" w:rsidP="00881A42">
            <w:pPr>
              <w:pStyle w:val="ListParagraph"/>
              <w:numPr>
                <w:ilvl w:val="0"/>
                <w:numId w:val="47"/>
              </w:numPr>
              <w:spacing w:before="40" w:after="40"/>
              <w:ind w:left="884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ada akhir tahun keempat (semester VIII), mahasiswa yang tidak mampu mencapai beban belajar 112 sks dengan minimal C</w:t>
            </w:r>
            <w:r w:rsidR="00A74E6A">
              <w:rPr>
                <w:rFonts w:ascii="Arial" w:hAnsi="Arial"/>
                <w:sz w:val="20"/>
                <w:szCs w:val="20"/>
              </w:rPr>
              <w:t xml:space="preserve"> dan rata rata 2,0</w:t>
            </w:r>
            <w:r>
              <w:rPr>
                <w:rFonts w:ascii="Arial" w:hAnsi="Arial"/>
                <w:sz w:val="20"/>
                <w:szCs w:val="20"/>
              </w:rPr>
              <w:t xml:space="preserve"> </w:t>
            </w:r>
            <w:r w:rsidR="00881A42">
              <w:rPr>
                <w:rFonts w:ascii="Arial" w:hAnsi="Arial"/>
                <w:sz w:val="20"/>
                <w:szCs w:val="20"/>
              </w:rPr>
              <w:t xml:space="preserve">mendapat peringatan tertulis III </w:t>
            </w:r>
          </w:p>
          <w:p w:rsidR="00A94588" w:rsidRDefault="00A94588" w:rsidP="00881A42">
            <w:pPr>
              <w:pStyle w:val="ListParagraph"/>
              <w:numPr>
                <w:ilvl w:val="0"/>
                <w:numId w:val="47"/>
              </w:numPr>
              <w:spacing w:before="40" w:after="40"/>
              <w:ind w:left="884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ada akhir tahun kelima (semester X), mahasiswa yang tidak dapat menyelesaikan studi (telah memperoleh 144 sks, dengan nilai IPK minimum 2,0 tanpa nilai D dan E) bisa mendapatkan perpanjangan studi selama memenuhi ketentuan berlaku.</w:t>
            </w:r>
          </w:p>
          <w:p w:rsidR="00865D22" w:rsidRDefault="00865D22" w:rsidP="00881A42">
            <w:pPr>
              <w:pStyle w:val="ListParagraph"/>
              <w:numPr>
                <w:ilvl w:val="0"/>
                <w:numId w:val="47"/>
              </w:numPr>
              <w:spacing w:before="40" w:after="40"/>
              <w:ind w:left="884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ada akhir tahun ketujuh (semester XIV), mahasiswa yant tidak dapat menyelesaikan studi diberlakukan pemberhentian studi (</w:t>
            </w:r>
            <w:r>
              <w:rPr>
                <w:rFonts w:ascii="Arial" w:hAnsi="Arial"/>
                <w:i/>
                <w:sz w:val="20"/>
                <w:szCs w:val="20"/>
              </w:rPr>
              <w:t>drop out</w:t>
            </w:r>
            <w:r>
              <w:rPr>
                <w:rFonts w:ascii="Arial" w:hAnsi="Arial"/>
                <w:sz w:val="20"/>
                <w:szCs w:val="20"/>
              </w:rPr>
              <w:t>)</w:t>
            </w:r>
          </w:p>
        </w:tc>
      </w:tr>
      <w:tr w:rsidR="00A75A00" w:rsidTr="009B26A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ihak Terkait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1ED6" w:rsidRDefault="000F1ED6" w:rsidP="006D062C">
            <w:pPr>
              <w:numPr>
                <w:ilvl w:val="0"/>
                <w:numId w:val="45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</w:t>
            </w:r>
          </w:p>
          <w:p w:rsidR="00F27792" w:rsidRDefault="00F26DC0" w:rsidP="006D062C">
            <w:pPr>
              <w:numPr>
                <w:ilvl w:val="0"/>
                <w:numId w:val="45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</w:t>
            </w:r>
            <w:r w:rsidR="00EB6A2B">
              <w:rPr>
                <w:rFonts w:ascii="Arial" w:hAnsi="Arial"/>
                <w:sz w:val="20"/>
                <w:szCs w:val="20"/>
              </w:rPr>
              <w:t xml:space="preserve"> Pembimbing Akademik</w:t>
            </w:r>
          </w:p>
          <w:p w:rsidR="007759BC" w:rsidRPr="00F26DC0" w:rsidRDefault="000F1ED6" w:rsidP="000F1ED6">
            <w:pPr>
              <w:numPr>
                <w:ilvl w:val="0"/>
                <w:numId w:val="45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</w:tr>
      <w:tr w:rsidR="00A75A00" w:rsidTr="009B26A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ekanisme dan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7792" w:rsidRPr="000A43D4" w:rsidRDefault="000F1ED6" w:rsidP="00F27792">
            <w:pPr>
              <w:numPr>
                <w:ilvl w:val="3"/>
                <w:numId w:val="44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ringatan Lisan untuk mahasiswa yang tidak mampu mencapai 28 sks pada akhir tahun pertama (semester II)</w:t>
            </w:r>
          </w:p>
          <w:p w:rsidR="00374610" w:rsidRDefault="000F1ED6" w:rsidP="006D062C">
            <w:pPr>
              <w:numPr>
                <w:ilvl w:val="3"/>
                <w:numId w:val="44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1F45B4">
              <w:rPr>
                <w:rFonts w:ascii="Arial" w:hAnsi="Arial"/>
                <w:sz w:val="20"/>
                <w:szCs w:val="20"/>
              </w:rPr>
              <w:t xml:space="preserve">Peringatan Tertulis </w:t>
            </w:r>
            <w:r w:rsidR="005A0F6D">
              <w:rPr>
                <w:rFonts w:ascii="Arial" w:hAnsi="Arial"/>
                <w:sz w:val="20"/>
                <w:szCs w:val="20"/>
              </w:rPr>
              <w:t xml:space="preserve">I, II, dan III </w:t>
            </w:r>
          </w:p>
          <w:p w:rsidR="005A0F6D" w:rsidRPr="001F45B4" w:rsidRDefault="005A0F6D" w:rsidP="005A0F6D">
            <w:pPr>
              <w:numPr>
                <w:ilvl w:val="3"/>
                <w:numId w:val="44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rpanjangan Studi</w:t>
            </w:r>
          </w:p>
          <w:p w:rsidR="001F45B4" w:rsidRDefault="001F45B4" w:rsidP="006D062C">
            <w:pPr>
              <w:numPr>
                <w:ilvl w:val="3"/>
                <w:numId w:val="44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gunduran Diri</w:t>
            </w:r>
          </w:p>
          <w:p w:rsidR="00865D22" w:rsidRPr="000A43D4" w:rsidRDefault="00865D22" w:rsidP="00BC7357">
            <w:pPr>
              <w:numPr>
                <w:ilvl w:val="3"/>
                <w:numId w:val="44"/>
              </w:numPr>
              <w:tabs>
                <w:tab w:val="left" w:pos="360"/>
              </w:tabs>
              <w:spacing w:before="40" w:after="40"/>
              <w:ind w:left="367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ngembalian mahasiswa ke pihak Universitas untuk mahasiswa yang tidak dapat menyelesaikan studi pada akhir tahun ketujuh (XIV)</w:t>
            </w:r>
          </w:p>
        </w:tc>
      </w:tr>
      <w:tr w:rsidR="00A75A00" w:rsidTr="009B26A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hideMark/>
          </w:tcPr>
          <w:p w:rsidR="00A75A00" w:rsidRP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Formulir yang digunakan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D5FA4" w:rsidRDefault="003C4B49" w:rsidP="006D5FA4">
            <w:pPr>
              <w:pStyle w:val="ListParagraph"/>
              <w:numPr>
                <w:ilvl w:val="0"/>
                <w:numId w:val="48"/>
              </w:numPr>
              <w:tabs>
                <w:tab w:val="left" w:pos="360"/>
              </w:tabs>
              <w:spacing w:before="40" w:after="40"/>
              <w:ind w:left="344"/>
              <w:jc w:val="both"/>
              <w:rPr>
                <w:rFonts w:ascii="Arial" w:hAnsi="Arial"/>
                <w:sz w:val="20"/>
                <w:szCs w:val="20"/>
              </w:rPr>
            </w:pPr>
            <w:r w:rsidRPr="006D5FA4">
              <w:rPr>
                <w:rFonts w:ascii="Arial" w:hAnsi="Arial"/>
                <w:sz w:val="20"/>
                <w:szCs w:val="20"/>
              </w:rPr>
              <w:t xml:space="preserve">Kartu Hasil Studi, </w:t>
            </w:r>
          </w:p>
          <w:p w:rsidR="00D2723F" w:rsidRPr="006D5FA4" w:rsidRDefault="00D2723F" w:rsidP="006D5FA4">
            <w:pPr>
              <w:pStyle w:val="ListParagraph"/>
              <w:numPr>
                <w:ilvl w:val="0"/>
                <w:numId w:val="48"/>
              </w:numPr>
              <w:tabs>
                <w:tab w:val="left" w:pos="360"/>
              </w:tabs>
              <w:spacing w:before="40" w:after="40"/>
              <w:ind w:left="344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Pemberitahuan (untuk Pemberian Peringatan Lisan)</w:t>
            </w:r>
          </w:p>
          <w:p w:rsidR="006D5FA4" w:rsidRPr="006D5FA4" w:rsidRDefault="003C4B49" w:rsidP="006D5FA4">
            <w:pPr>
              <w:pStyle w:val="ListParagraph"/>
              <w:numPr>
                <w:ilvl w:val="0"/>
                <w:numId w:val="48"/>
              </w:numPr>
              <w:tabs>
                <w:tab w:val="left" w:pos="360"/>
              </w:tabs>
              <w:spacing w:before="40" w:after="40"/>
              <w:ind w:left="344"/>
              <w:jc w:val="both"/>
              <w:rPr>
                <w:rFonts w:ascii="Arial" w:hAnsi="Arial"/>
                <w:sz w:val="20"/>
                <w:szCs w:val="20"/>
              </w:rPr>
            </w:pPr>
            <w:r w:rsidRPr="006D5FA4">
              <w:rPr>
                <w:rFonts w:ascii="Arial" w:hAnsi="Arial"/>
                <w:sz w:val="20"/>
                <w:szCs w:val="20"/>
              </w:rPr>
              <w:t xml:space="preserve">Berita Acara Pemberian Peringatan Lisan, </w:t>
            </w:r>
          </w:p>
          <w:p w:rsidR="00D2723F" w:rsidRDefault="00D2723F" w:rsidP="00BC7357">
            <w:pPr>
              <w:pStyle w:val="ListParagraph"/>
              <w:numPr>
                <w:ilvl w:val="0"/>
                <w:numId w:val="48"/>
              </w:numPr>
              <w:tabs>
                <w:tab w:val="left" w:pos="360"/>
              </w:tabs>
              <w:spacing w:before="40" w:after="40"/>
              <w:ind w:left="344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Pemberitahuan (untuk Pemberian Peringatan Tertulis)</w:t>
            </w:r>
          </w:p>
          <w:p w:rsidR="006D5FA4" w:rsidRDefault="003C4B49" w:rsidP="00BC7357">
            <w:pPr>
              <w:pStyle w:val="ListParagraph"/>
              <w:numPr>
                <w:ilvl w:val="0"/>
                <w:numId w:val="48"/>
              </w:numPr>
              <w:tabs>
                <w:tab w:val="left" w:pos="360"/>
              </w:tabs>
              <w:spacing w:before="40" w:after="40"/>
              <w:ind w:left="344"/>
              <w:jc w:val="both"/>
              <w:rPr>
                <w:rFonts w:ascii="Arial" w:hAnsi="Arial"/>
                <w:sz w:val="20"/>
                <w:szCs w:val="20"/>
              </w:rPr>
            </w:pPr>
            <w:r w:rsidRPr="006D5FA4">
              <w:rPr>
                <w:rFonts w:ascii="Arial" w:hAnsi="Arial"/>
                <w:sz w:val="20"/>
                <w:szCs w:val="20"/>
              </w:rPr>
              <w:t xml:space="preserve">Berita Acara </w:t>
            </w:r>
            <w:r w:rsidR="004F3211">
              <w:rPr>
                <w:rFonts w:ascii="Arial" w:hAnsi="Arial"/>
                <w:sz w:val="20"/>
                <w:szCs w:val="20"/>
              </w:rPr>
              <w:t xml:space="preserve">Pemberian </w:t>
            </w:r>
            <w:r w:rsidRPr="006D5FA4">
              <w:rPr>
                <w:rFonts w:ascii="Arial" w:hAnsi="Arial"/>
                <w:sz w:val="20"/>
                <w:szCs w:val="20"/>
              </w:rPr>
              <w:t xml:space="preserve">Peringatan Tertulis, </w:t>
            </w:r>
          </w:p>
          <w:p w:rsidR="004F3211" w:rsidRPr="006D5FA4" w:rsidRDefault="004F3211" w:rsidP="00BC7357">
            <w:pPr>
              <w:pStyle w:val="ListParagraph"/>
              <w:numPr>
                <w:ilvl w:val="0"/>
                <w:numId w:val="48"/>
              </w:numPr>
              <w:tabs>
                <w:tab w:val="left" w:pos="360"/>
              </w:tabs>
              <w:spacing w:before="40" w:after="40"/>
              <w:ind w:left="344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Peringatan</w:t>
            </w:r>
          </w:p>
          <w:p w:rsidR="006D5FA4" w:rsidRDefault="003C4B49" w:rsidP="006D5FA4">
            <w:pPr>
              <w:pStyle w:val="ListParagraph"/>
              <w:numPr>
                <w:ilvl w:val="0"/>
                <w:numId w:val="48"/>
              </w:numPr>
              <w:tabs>
                <w:tab w:val="left" w:pos="360"/>
              </w:tabs>
              <w:spacing w:before="40" w:after="40"/>
              <w:ind w:left="344"/>
              <w:jc w:val="both"/>
              <w:rPr>
                <w:rFonts w:ascii="Arial" w:hAnsi="Arial"/>
                <w:sz w:val="20"/>
                <w:szCs w:val="20"/>
              </w:rPr>
            </w:pPr>
            <w:r w:rsidRPr="006D5FA4">
              <w:rPr>
                <w:rFonts w:ascii="Arial" w:hAnsi="Arial"/>
                <w:sz w:val="20"/>
                <w:szCs w:val="20"/>
              </w:rPr>
              <w:t xml:space="preserve">Surat Pengunduran Diri, </w:t>
            </w:r>
          </w:p>
          <w:p w:rsidR="006F2BCE" w:rsidRPr="006F2BCE" w:rsidRDefault="00A94588" w:rsidP="006F2BCE">
            <w:pPr>
              <w:pStyle w:val="ListParagraph"/>
              <w:numPr>
                <w:ilvl w:val="0"/>
                <w:numId w:val="48"/>
              </w:numPr>
              <w:tabs>
                <w:tab w:val="left" w:pos="360"/>
              </w:tabs>
              <w:spacing w:before="40" w:after="40"/>
              <w:ind w:left="344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Permohonan Perpanjangan Studi</w:t>
            </w:r>
          </w:p>
          <w:p w:rsidR="00AF1D5E" w:rsidRDefault="00AF1D5E" w:rsidP="006D5FA4">
            <w:pPr>
              <w:pStyle w:val="ListParagraph"/>
              <w:numPr>
                <w:ilvl w:val="0"/>
                <w:numId w:val="48"/>
              </w:numPr>
              <w:tabs>
                <w:tab w:val="left" w:pos="360"/>
              </w:tabs>
              <w:spacing w:before="40" w:after="40"/>
              <w:ind w:left="344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lastRenderedPageBreak/>
              <w:t>Surat Penyataan</w:t>
            </w:r>
          </w:p>
          <w:p w:rsidR="006F2BCE" w:rsidRDefault="006F2BCE" w:rsidP="006D5FA4">
            <w:pPr>
              <w:pStyle w:val="ListParagraph"/>
              <w:numPr>
                <w:ilvl w:val="0"/>
                <w:numId w:val="48"/>
              </w:numPr>
              <w:tabs>
                <w:tab w:val="left" w:pos="360"/>
              </w:tabs>
              <w:spacing w:before="40" w:after="40"/>
              <w:ind w:left="344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Persetujuan Perpanjangan Studi</w:t>
            </w:r>
          </w:p>
          <w:p w:rsidR="00D2723F" w:rsidRPr="006D5FA4" w:rsidRDefault="00D2723F" w:rsidP="006D5FA4">
            <w:pPr>
              <w:pStyle w:val="ListParagraph"/>
              <w:numPr>
                <w:ilvl w:val="0"/>
                <w:numId w:val="48"/>
              </w:numPr>
              <w:tabs>
                <w:tab w:val="left" w:pos="360"/>
              </w:tabs>
              <w:spacing w:before="40" w:after="40"/>
              <w:ind w:left="344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Pemberitahuan (mahasiswa yang dinyatakan DO)</w:t>
            </w:r>
          </w:p>
          <w:p w:rsidR="00A94588" w:rsidRPr="00A94588" w:rsidRDefault="00D2723F" w:rsidP="00A94588">
            <w:pPr>
              <w:pStyle w:val="ListParagraph"/>
              <w:numPr>
                <w:ilvl w:val="0"/>
                <w:numId w:val="48"/>
              </w:numPr>
              <w:tabs>
                <w:tab w:val="left" w:pos="360"/>
              </w:tabs>
              <w:spacing w:before="40" w:after="40"/>
              <w:ind w:left="344"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Surat </w:t>
            </w:r>
            <w:r w:rsidR="003C4B49" w:rsidRPr="006D5FA4">
              <w:rPr>
                <w:rFonts w:ascii="Arial" w:hAnsi="Arial"/>
                <w:sz w:val="20"/>
                <w:szCs w:val="20"/>
              </w:rPr>
              <w:t>Pengembalian Mahasiswa ke Universitas untuk dinyatakan</w:t>
            </w:r>
            <w:r w:rsidR="00BC7357">
              <w:rPr>
                <w:rFonts w:ascii="Arial" w:hAnsi="Arial"/>
                <w:sz w:val="20"/>
                <w:szCs w:val="20"/>
              </w:rPr>
              <w:t xml:space="preserve"> pemberhentian studi/</w:t>
            </w:r>
            <w:r w:rsidR="003C4B49" w:rsidRPr="006D5FA4">
              <w:rPr>
                <w:rFonts w:ascii="Arial" w:hAnsi="Arial"/>
                <w:i/>
                <w:sz w:val="20"/>
                <w:szCs w:val="20"/>
              </w:rPr>
              <w:t xml:space="preserve">drop out </w:t>
            </w:r>
            <w:r w:rsidR="003C4B49" w:rsidRPr="006D5FA4">
              <w:rPr>
                <w:rFonts w:ascii="Arial" w:hAnsi="Arial"/>
                <w:sz w:val="20"/>
                <w:szCs w:val="20"/>
              </w:rPr>
              <w:t>(DO).</w:t>
            </w:r>
          </w:p>
        </w:tc>
      </w:tr>
      <w:tr w:rsidR="000A43D4" w:rsidTr="009B26A0">
        <w:tc>
          <w:tcPr>
            <w:tcW w:w="2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lastRenderedPageBreak/>
              <w:t>Alur Prosedur</w:t>
            </w:r>
          </w:p>
        </w:tc>
        <w:tc>
          <w:tcPr>
            <w:tcW w:w="7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43D4" w:rsidRDefault="000A43D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8C1A76" w:rsidRDefault="008C1A76"/>
    <w:tbl>
      <w:tblPr>
        <w:tblW w:w="9452" w:type="dxa"/>
        <w:tblInd w:w="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3"/>
        <w:gridCol w:w="4168"/>
        <w:gridCol w:w="1490"/>
        <w:gridCol w:w="1466"/>
        <w:gridCol w:w="1805"/>
      </w:tblGrid>
      <w:tr w:rsidR="00FE1BF4" w:rsidTr="008C1A76">
        <w:trPr>
          <w:trHeight w:val="445"/>
          <w:tblHeader/>
        </w:trPr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No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Aktifitas/Proses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elaksana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Penanggung Jawab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Rekaman Mutu</w:t>
            </w:r>
          </w:p>
        </w:tc>
      </w:tr>
      <w:tr w:rsidR="00FE1BF4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  <w:lang w:val="pt-BR"/>
              </w:rPr>
              <w:t>1</w:t>
            </w:r>
            <w:r>
              <w:rPr>
                <w:rFonts w:ascii="Arial" w:hAnsi="Arial"/>
                <w:b/>
                <w:sz w:val="20"/>
                <w:szCs w:val="20"/>
              </w:rPr>
              <w:t>.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  <w:hideMark/>
          </w:tcPr>
          <w:p w:rsidR="00FE1BF4" w:rsidRDefault="00C2716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 w:rsidRPr="00C27161">
              <w:rPr>
                <w:rFonts w:ascii="Arial" w:hAnsi="Arial"/>
                <w:b/>
                <w:sz w:val="20"/>
                <w:szCs w:val="20"/>
              </w:rPr>
              <w:t>Peringatan Lisan untuk mahasiswa yang tidak mampu mencapai 28 sks pada akhir tahun pertama (semester II)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FE1BF4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236092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.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1CAB" w:rsidRPr="00DB23DA" w:rsidRDefault="00236092" w:rsidP="004136D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 harus selalu memantau perkembangan studi mahasiswa bimbingannya melalui Kartu Hasil Studi (KHS) mahasiswa setiap semester.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757A8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Default="00757A82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1BF4" w:rsidRPr="00B930D1" w:rsidRDefault="00236092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HS</w:t>
            </w:r>
          </w:p>
        </w:tc>
      </w:tr>
      <w:tr w:rsidR="00757A82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7A82" w:rsidRDefault="00757A82" w:rsidP="00757A82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b. 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7A82" w:rsidRDefault="00757A82" w:rsidP="00757A8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ada akhir tahun pertama (semester II) mahasiswa yang tidak mampu mencapai minimal 28 sks dengan nilai minimal C dan rata-rata IPK minimal 2,0 mendapat peringatan lisan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7A82" w:rsidRDefault="00757A82" w:rsidP="00757A8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7A82" w:rsidRDefault="00757A82" w:rsidP="00757A82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7A82" w:rsidRDefault="00757A82" w:rsidP="00757A82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757A82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7A82" w:rsidRDefault="00757A82" w:rsidP="00757A82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c.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7A82" w:rsidRDefault="00757A82" w:rsidP="00757A8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 memberikan surat pemberitahuan kepada KaProdi mahasiswa yang mendapatkan peringatan lisan sekaligus menentukan waktu pertemuan dengan mahasiswa, dosen PA, dan KaProdi.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7A82" w:rsidRDefault="00757A82" w:rsidP="00757A8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7A82" w:rsidRDefault="00757A82" w:rsidP="00757A82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7A82" w:rsidRDefault="00757A82" w:rsidP="00757A82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Pemberitahuan dari PA ke Kaprodi</w:t>
            </w:r>
          </w:p>
        </w:tc>
      </w:tr>
      <w:tr w:rsidR="003E52C0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52C0" w:rsidRDefault="00757A82" w:rsidP="004634F2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.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52C0" w:rsidRDefault="00757A82" w:rsidP="00757A8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ringatan lisan dilakukan oleh Dosen PA dan KaProdi terhadap mahasiswa yang bersangkutan. Orang tua/wali mahasiswa atau pihak-pihak yang sekiranya bisa membantu mahasiswa jika perlu dapat dihadirkan juga. Dosen PA harus memberikan advisi – advisi untuk menghindarkan mahasiswa terkena DO. Peringatan lisan dituangkan dalam Berita Acara Pemberian Peringatan Lisan</w:t>
            </w:r>
            <w:r w:rsidR="007434B7">
              <w:rPr>
                <w:rFonts w:ascii="Arial" w:hAnsi="Arial"/>
                <w:sz w:val="20"/>
                <w:szCs w:val="20"/>
              </w:rPr>
              <w:t xml:space="preserve"> (rangkap 4). Mahasiswa, Orangtua/Wali, dan Dosen PA mendapatkan salinan Berita Acara tersebut.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52C0" w:rsidRDefault="007434B7" w:rsidP="004634F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 dan KaProdi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52C0" w:rsidRDefault="007434B7" w:rsidP="004634F2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52C0" w:rsidRDefault="00757A82" w:rsidP="004634F2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Berita Acara Pemberian Peringatan Lisan</w:t>
            </w:r>
          </w:p>
        </w:tc>
      </w:tr>
      <w:tr w:rsidR="00FE1BF4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B930D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2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C27161" w:rsidP="00156D0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 w:rsidRPr="00C27161">
              <w:rPr>
                <w:rFonts w:ascii="Arial" w:hAnsi="Arial"/>
                <w:b/>
                <w:sz w:val="20"/>
                <w:szCs w:val="20"/>
              </w:rPr>
              <w:t>Peringatan Tertulis</w:t>
            </w:r>
            <w:r w:rsidR="00156D0F">
              <w:rPr>
                <w:rFonts w:ascii="Arial" w:hAnsi="Arial"/>
                <w:b/>
                <w:sz w:val="20"/>
                <w:szCs w:val="20"/>
              </w:rPr>
              <w:t xml:space="preserve"> I, II, dan III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FE1BF4" w:rsidRDefault="00FE1BF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3171D3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1D3" w:rsidRDefault="003171D3" w:rsidP="003171D3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.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1D3" w:rsidRPr="00DB23DA" w:rsidRDefault="003171D3" w:rsidP="003171D3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 harus selalu memantau perkembangan studi mahasiswa bimbingannya melalui Kartu Hasil Studi (KHS) mahasiswa setiap semester.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1D3" w:rsidRDefault="003171D3" w:rsidP="003171D3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1D3" w:rsidRDefault="003171D3" w:rsidP="003171D3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1D3" w:rsidRPr="00B930D1" w:rsidRDefault="003171D3" w:rsidP="003171D3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HS</w:t>
            </w:r>
          </w:p>
        </w:tc>
      </w:tr>
      <w:tr w:rsidR="003171D3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1D3" w:rsidRDefault="003171D3" w:rsidP="003171D3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b. 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1D3" w:rsidRDefault="003171D3" w:rsidP="003171D3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ada akhir tahun tahun kedua (semester IV) mahasiswa yang tidak mampu mencapai minimal 56 sks dengan nilai minimal C dan rata-rata IPK minimal 2,0 mendapat Peringatan Tertulis I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1D3" w:rsidRDefault="003171D3" w:rsidP="003171D3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1D3" w:rsidRDefault="003171D3" w:rsidP="003171D3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1D3" w:rsidRDefault="003171D3" w:rsidP="003171D3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3171D3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1D3" w:rsidRDefault="003171D3" w:rsidP="003171D3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lastRenderedPageBreak/>
              <w:t>c.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1D3" w:rsidRDefault="003171D3" w:rsidP="003171D3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ada akhir tahun ketiga (semester VI) mahasiswa yang tidak mampu mencapai minimal 84 sks dengan nilai minimal C dan rata-rata IPK minimal 2,0 mendapat Peringatan Tertulis II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1D3" w:rsidRDefault="003171D3" w:rsidP="003171D3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1D3" w:rsidRDefault="003171D3" w:rsidP="003171D3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1D3" w:rsidRDefault="003171D3" w:rsidP="003171D3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3171D3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1D3" w:rsidRDefault="003171D3" w:rsidP="003171D3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.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1D3" w:rsidRDefault="003171D3" w:rsidP="003171D3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ada akhir tahun keempat (semester VIII) mahasiswa yang tidak mampu mencapai minimal 112 sks dengan nilai minimal C dan rata-rata IPK minimal 2,0 mendapat Peringatan Tertulis III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1D3" w:rsidRDefault="003171D3" w:rsidP="003171D3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1D3" w:rsidRDefault="003171D3" w:rsidP="003171D3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1D3" w:rsidRDefault="003171D3" w:rsidP="003171D3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  <w:lang w:val="pt-BR"/>
              </w:rPr>
            </w:pPr>
          </w:p>
        </w:tc>
      </w:tr>
      <w:tr w:rsidR="007E174C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174C" w:rsidRDefault="007E174C" w:rsidP="007E174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e.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174C" w:rsidRDefault="007E174C" w:rsidP="007E174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 memberikan surat pemberitahuan kepada KaProdi mahasiswa yang mendapatkan Peringatan Tertulis</w:t>
            </w:r>
            <w:r w:rsidR="004F3211">
              <w:rPr>
                <w:rFonts w:ascii="Arial" w:hAnsi="Arial"/>
                <w:sz w:val="20"/>
                <w:szCs w:val="20"/>
              </w:rPr>
              <w:t xml:space="preserve"> I/II/III</w:t>
            </w:r>
            <w:r>
              <w:rPr>
                <w:rFonts w:ascii="Arial" w:hAnsi="Arial"/>
                <w:sz w:val="20"/>
                <w:szCs w:val="20"/>
              </w:rPr>
              <w:t xml:space="preserve"> sekaligus menentukan waktu pertemuan dengan mahasiswa, dosen PA, </w:t>
            </w:r>
            <w:r w:rsidR="004F3211">
              <w:rPr>
                <w:rFonts w:ascii="Arial" w:hAnsi="Arial"/>
                <w:sz w:val="20"/>
                <w:szCs w:val="20"/>
              </w:rPr>
              <w:t xml:space="preserve">orang tua/wali </w:t>
            </w:r>
            <w:r>
              <w:rPr>
                <w:rFonts w:ascii="Arial" w:hAnsi="Arial"/>
                <w:sz w:val="20"/>
                <w:szCs w:val="20"/>
              </w:rPr>
              <w:t>dan KaProdi.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174C" w:rsidRDefault="007E174C" w:rsidP="007E174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174C" w:rsidRDefault="007E174C" w:rsidP="007E174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174C" w:rsidRDefault="007E174C" w:rsidP="007E174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Pemberitahuan dari PA ke Kaprodi</w:t>
            </w:r>
          </w:p>
        </w:tc>
      </w:tr>
      <w:tr w:rsidR="0013516F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516F" w:rsidRDefault="0013516F" w:rsidP="0013516F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f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516F" w:rsidRDefault="0013516F" w:rsidP="005779D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Peringatan Tertulis I/II/III dilakukan oleh KaProdi terhadap mahasiswa yang bersangkutan. Orang tua/wali mahasiswa diusahakan bisa hadir. Pihak-pihak yang sekiranya bisa membantu mahasiswa jika perlu dapat dihadirkan juga. </w:t>
            </w:r>
            <w:r w:rsidR="00D50E1B">
              <w:rPr>
                <w:rFonts w:ascii="Arial" w:hAnsi="Arial"/>
                <w:sz w:val="20"/>
                <w:szCs w:val="20"/>
              </w:rPr>
              <w:t>KaProdi/</w:t>
            </w:r>
            <w:r>
              <w:rPr>
                <w:rFonts w:ascii="Arial" w:hAnsi="Arial"/>
                <w:sz w:val="20"/>
                <w:szCs w:val="20"/>
              </w:rPr>
              <w:t>Dosen PA harus memberikan advisi – advisi untuk menghindarkan mahasiswa terkena DO. Peringatan Tertulis I/II/III dituangkan dalam Berita Acara Pemberian Peringatan Tertulis I/II/III (rangkap 4). Mahasiswa, Orangtua/Wali, dan Dosen PA mendapatkan salinan Berita Acara</w:t>
            </w:r>
            <w:r w:rsidR="00C31F0F">
              <w:rPr>
                <w:rFonts w:ascii="Arial" w:hAnsi="Arial"/>
                <w:sz w:val="20"/>
                <w:szCs w:val="20"/>
              </w:rPr>
              <w:t xml:space="preserve"> dan Surat Peringatan</w:t>
            </w:r>
            <w:r>
              <w:rPr>
                <w:rFonts w:ascii="Arial" w:hAnsi="Arial"/>
                <w:sz w:val="20"/>
                <w:szCs w:val="20"/>
              </w:rPr>
              <w:t>.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516F" w:rsidRDefault="0013516F" w:rsidP="0013516F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  <w:r w:rsidR="00D50E1B">
              <w:rPr>
                <w:rFonts w:ascii="Arial" w:hAnsi="Arial"/>
                <w:sz w:val="20"/>
                <w:szCs w:val="20"/>
              </w:rPr>
              <w:t xml:space="preserve"> dan Dosen PA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516F" w:rsidRDefault="0013516F" w:rsidP="0013516F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516F" w:rsidRDefault="0013516F" w:rsidP="0013516F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Berita Acara Pemberian Peringatan Tertulis I/II/III</w:t>
            </w:r>
          </w:p>
          <w:p w:rsidR="0013516F" w:rsidRDefault="0013516F" w:rsidP="0013516F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Peringatan</w:t>
            </w:r>
          </w:p>
        </w:tc>
      </w:tr>
      <w:tr w:rsidR="00445BC0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445BC0" w:rsidRDefault="00445BC0" w:rsidP="00445BC0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3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445BC0" w:rsidRDefault="00156D0F" w:rsidP="00445BC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rpanjangan Studi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445BC0" w:rsidRDefault="00445BC0" w:rsidP="00445BC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445BC0" w:rsidRDefault="00445BC0" w:rsidP="00445BC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445BC0" w:rsidRDefault="00445BC0" w:rsidP="00445BC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4D3F57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F57" w:rsidRDefault="004D3F57" w:rsidP="004D3F5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.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F57" w:rsidRPr="00DB23DA" w:rsidRDefault="004D3F57" w:rsidP="004D3F5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 harus selalu memantau perkembangan studi mahasiswa bimbingannya melalui Kartu Hasil Studi (KHS) mahasiswa setiap semester.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F57" w:rsidRDefault="004D3F57" w:rsidP="004D3F5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F57" w:rsidRDefault="004D3F57" w:rsidP="004D3F5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F57" w:rsidRPr="00B930D1" w:rsidRDefault="004D3F57" w:rsidP="004D3F5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HS</w:t>
            </w:r>
          </w:p>
        </w:tc>
      </w:tr>
      <w:tr w:rsidR="004D3F57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F57" w:rsidRDefault="004D3F57" w:rsidP="004D3F5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b.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F57" w:rsidRDefault="004D3F57" w:rsidP="004D3F5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rpanjangan Studi dapat diberikan kepad</w:t>
            </w:r>
            <w:r w:rsidR="00544CD7">
              <w:rPr>
                <w:rFonts w:ascii="Arial" w:hAnsi="Arial"/>
                <w:sz w:val="20"/>
                <w:szCs w:val="20"/>
              </w:rPr>
              <w:t>a</w:t>
            </w:r>
            <w:r>
              <w:rPr>
                <w:rFonts w:ascii="Arial" w:hAnsi="Arial"/>
                <w:sz w:val="20"/>
                <w:szCs w:val="20"/>
              </w:rPr>
              <w:t xml:space="preserve"> mahasiswa yang tidak dapat menyelesaikan studinya sampai pada akhir tahun kelima (semester X).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F57" w:rsidRDefault="00A926E6" w:rsidP="004D3F5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F57" w:rsidRDefault="00A926E6" w:rsidP="004D3F5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D3F57" w:rsidRDefault="004D3F57" w:rsidP="004D3F5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BE1435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1435" w:rsidRDefault="00BE1435" w:rsidP="00BE1435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c.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1435" w:rsidRDefault="00BE1435" w:rsidP="00BE1435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erpanjangan studi diberikan selama 1 (satu) semester. Perpanjangan studi maksimal diberikan 4 kali. Perpanjangan studi ke 3 (akhir semester XII) dan ke 4 (akhir semester XIII) hanya diberikan pada mahasiswa yang telah menyelesaikan seluruh teori dan tinggal menyelesaikan TA-PPK.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1435" w:rsidRDefault="00BE1435" w:rsidP="00BE1435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1435" w:rsidRDefault="00BE1435" w:rsidP="00BE1435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1435" w:rsidRDefault="00BE1435" w:rsidP="00BE1435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  <w:tr w:rsidR="006F2BCE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BCE" w:rsidRDefault="006F2BCE" w:rsidP="006F2BCE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.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BCE" w:rsidRDefault="006F2BCE" w:rsidP="006F2BC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 memberitahukan mahasiswa yang bersangkutan perihal habisnya masa studi dan perlu perpanjangan studi.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BCE" w:rsidRDefault="006F2BCE" w:rsidP="006F2BCE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  <w:p w:rsidR="006F2BCE" w:rsidRDefault="006F2BCE" w:rsidP="006F2BCE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 ybs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BCE" w:rsidRDefault="006F2BCE" w:rsidP="006F2BC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BCE" w:rsidRDefault="006F2BCE" w:rsidP="006F2BCE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  <w:tr w:rsidR="00E24671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4671" w:rsidRDefault="00612681" w:rsidP="00BE1435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lastRenderedPageBreak/>
              <w:t>e</w:t>
            </w:r>
            <w:r w:rsidR="00E24671">
              <w:rPr>
                <w:rFonts w:ascii="Arial" w:hAnsi="Arial"/>
                <w:sz w:val="20"/>
                <w:szCs w:val="20"/>
              </w:rPr>
              <w:t>.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4671" w:rsidRDefault="00C43DAB" w:rsidP="00AF1D5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 mengajukan p</w:t>
            </w:r>
            <w:r w:rsidR="00AF1D5E">
              <w:rPr>
                <w:rFonts w:ascii="Arial" w:hAnsi="Arial"/>
                <w:sz w:val="20"/>
                <w:szCs w:val="20"/>
              </w:rPr>
              <w:t>ermohonan perpanjangan studi ke</w:t>
            </w:r>
            <w:r>
              <w:rPr>
                <w:rFonts w:ascii="Arial" w:hAnsi="Arial"/>
                <w:sz w:val="20"/>
                <w:szCs w:val="20"/>
              </w:rPr>
              <w:t xml:space="preserve">pada </w:t>
            </w:r>
            <w:r w:rsidR="00AF1D5E">
              <w:rPr>
                <w:rFonts w:ascii="Arial" w:hAnsi="Arial"/>
                <w:sz w:val="20"/>
                <w:szCs w:val="20"/>
              </w:rPr>
              <w:t>Rektor melalui Dekan Fakultas Teknik, disertai dengan Surat Pernyataan</w:t>
            </w:r>
            <w:r w:rsidR="004B0085">
              <w:rPr>
                <w:rFonts w:ascii="Arial" w:hAnsi="Arial"/>
                <w:sz w:val="20"/>
                <w:szCs w:val="20"/>
              </w:rPr>
              <w:t>. Untuk perpanjangan studi ke 3 dan ke 4, disertai dengan Surat Keterangan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4671" w:rsidRDefault="006F2BCE" w:rsidP="00BE1435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 ybs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4671" w:rsidRDefault="006F2BCE" w:rsidP="00BE1435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 ybs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24671" w:rsidRDefault="00AF1D5E" w:rsidP="00BE1435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Permohonan Perpanjangan Studi</w:t>
            </w:r>
          </w:p>
          <w:p w:rsidR="00AF1D5E" w:rsidRDefault="00AF1D5E" w:rsidP="00BE1435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Pernyataan</w:t>
            </w:r>
          </w:p>
          <w:p w:rsidR="004B0085" w:rsidRDefault="004B0085" w:rsidP="00BE1435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Keterangan</w:t>
            </w:r>
          </w:p>
        </w:tc>
      </w:tr>
      <w:tr w:rsidR="006F2BCE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BCE" w:rsidRDefault="006F2BCE" w:rsidP="006F2BCE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f.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BCE" w:rsidRDefault="006F2BCE" w:rsidP="006F2BC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 hanya dapat melanjutkan proses akademik setelah Surat Persetujuan Perpanjangan Studi dikeluarkan oleh Rektor. Mahasiswa menyerahkan salinan Surat Perpanjangan Studi ke Dosen PA</w:t>
            </w:r>
          </w:p>
          <w:p w:rsidR="00D2723F" w:rsidRDefault="00D2723F" w:rsidP="006F2BC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BCE" w:rsidRDefault="006F2BCE" w:rsidP="006F2BCE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 ybs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BCE" w:rsidRDefault="006F2BCE" w:rsidP="006F2BC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 ybs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2BCE" w:rsidRDefault="006F2BCE" w:rsidP="006F2BCE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Persetujuan Perpanjangan Studi</w:t>
            </w:r>
          </w:p>
        </w:tc>
      </w:tr>
      <w:tr w:rsidR="00445BC0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445BC0" w:rsidRDefault="00445BC0" w:rsidP="00445BC0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4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445BC0" w:rsidRDefault="00156D0F" w:rsidP="00445BC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ngunduran Diri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445BC0" w:rsidRDefault="00445BC0" w:rsidP="00445BC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445BC0" w:rsidRDefault="00445BC0" w:rsidP="00445BC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445BC0" w:rsidRDefault="00445BC0" w:rsidP="00445BC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1A79EA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79EA" w:rsidRDefault="00612B24" w:rsidP="001A79E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.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79EA" w:rsidRPr="00B930D1" w:rsidRDefault="001A79EA" w:rsidP="001A79EA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 berhak mengajukan pengunduran diri dengan sebelumnya berkonsultasi dengan Dosen PA</w:t>
            </w:r>
            <w:r w:rsidR="00E876F4">
              <w:rPr>
                <w:rFonts w:ascii="Arial" w:hAnsi="Arial"/>
                <w:sz w:val="20"/>
                <w:szCs w:val="20"/>
              </w:rPr>
              <w:t>. Mahasiswa yang mengajukan pengunduran diri telah bebas dari kewajiban administrasi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79EA" w:rsidRDefault="001A79EA" w:rsidP="001A79E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  <w:p w:rsidR="001A79EA" w:rsidRDefault="001A79EA" w:rsidP="001A79E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 ybs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79EA" w:rsidRDefault="001A79EA" w:rsidP="001A79EA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79EA" w:rsidRPr="00281CAB" w:rsidRDefault="001A79EA" w:rsidP="001A79E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  <w:tr w:rsidR="00C27161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7161" w:rsidRDefault="00612B24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b.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7161" w:rsidRPr="00B930D1" w:rsidRDefault="003D710F" w:rsidP="00BA703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 yang bersangkutan mengajukan permohonan pengunduran diri ke Rektor UNS</w:t>
            </w:r>
            <w:r w:rsidR="00623704">
              <w:rPr>
                <w:rFonts w:ascii="Arial" w:hAnsi="Arial"/>
                <w:sz w:val="20"/>
                <w:szCs w:val="20"/>
              </w:rPr>
              <w:t xml:space="preserve"> melalui Pimpinan Fakultas Teknik UNS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7161" w:rsidRPr="00BA7034" w:rsidRDefault="00C2716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7161" w:rsidRPr="00BA7034" w:rsidRDefault="00C2716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7161" w:rsidRDefault="00FE22DD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Permohonan Pengunduran Diri</w:t>
            </w:r>
          </w:p>
          <w:p w:rsidR="004B0085" w:rsidRPr="00281CAB" w:rsidRDefault="004B0085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Keterangan bebas alat/buku</w:t>
            </w:r>
          </w:p>
        </w:tc>
      </w:tr>
      <w:tr w:rsidR="00F64251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4251" w:rsidRDefault="00F6425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c.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4251" w:rsidRDefault="00F64251" w:rsidP="00BA7034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 tidak dapat melakukan proses akademik setalah Surat Persetujuan Pengunduran Diri dikeluarkan Rektor UNS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4251" w:rsidRPr="00BA7034" w:rsidRDefault="00F6425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4251" w:rsidRPr="00BA7034" w:rsidRDefault="00F64251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4251" w:rsidRDefault="00F6425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  <w:tr w:rsidR="00445BC0" w:rsidTr="006D062C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445BC0" w:rsidRDefault="00445BC0" w:rsidP="006D062C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5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445BC0" w:rsidRDefault="00156D0F" w:rsidP="00445BC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 xml:space="preserve">Pengembalian </w:t>
            </w:r>
            <w:r w:rsidRPr="00156D0F">
              <w:rPr>
                <w:rFonts w:ascii="Arial" w:hAnsi="Arial"/>
                <w:b/>
                <w:sz w:val="20"/>
                <w:szCs w:val="20"/>
              </w:rPr>
              <w:t>mahasiswa ke pihak Universitas untuk mahasiswa yang tidak dapat menyelesaikan studi pada akhir tahun ketujuh (XIV)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445BC0" w:rsidRDefault="00445BC0" w:rsidP="006D062C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445BC0" w:rsidRDefault="00445BC0" w:rsidP="006D062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/>
          </w:tcPr>
          <w:p w:rsidR="00445BC0" w:rsidRDefault="00445BC0" w:rsidP="006D062C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3D46E6" w:rsidTr="006D062C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46E6" w:rsidRDefault="003D46E6" w:rsidP="003D46E6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a.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46E6" w:rsidRPr="00DB23DA" w:rsidRDefault="003D46E6" w:rsidP="003D46E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 harus selalu memantau perkembangan studi mahasiswa bimbingannya melalui Kartu Hasil Studi (KHS) mahasiswa setiap semester.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46E6" w:rsidRDefault="003D46E6" w:rsidP="003D46E6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46E6" w:rsidRDefault="003D46E6" w:rsidP="003D46E6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46E6" w:rsidRPr="00B930D1" w:rsidRDefault="003D46E6" w:rsidP="003D46E6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HS</w:t>
            </w:r>
          </w:p>
        </w:tc>
      </w:tr>
      <w:tr w:rsidR="00445BC0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5BC0" w:rsidRDefault="003D46E6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b.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5BC0" w:rsidRPr="00B930D1" w:rsidRDefault="00C416CA" w:rsidP="00C416CA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Pada akhir tahun ketujuh (semester XIV), mahasiswa yang tidak dapat menyelesaikan studi diberlakukan pemberhentian studi (</w:t>
            </w:r>
            <w:r>
              <w:rPr>
                <w:rFonts w:ascii="Arial" w:hAnsi="Arial"/>
                <w:i/>
                <w:sz w:val="20"/>
                <w:szCs w:val="20"/>
              </w:rPr>
              <w:t>drop out</w:t>
            </w:r>
            <w:r>
              <w:rPr>
                <w:rFonts w:ascii="Arial" w:hAnsi="Arial"/>
                <w:sz w:val="20"/>
                <w:szCs w:val="20"/>
              </w:rPr>
              <w:t>)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5BC0" w:rsidRPr="00BA7034" w:rsidRDefault="00445BC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5BC0" w:rsidRPr="00BA7034" w:rsidRDefault="00445BC0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5BC0" w:rsidRPr="00281CAB" w:rsidRDefault="00445BC0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  <w:tr w:rsidR="00C416CA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16CA" w:rsidRDefault="00C416CA" w:rsidP="00C416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c.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16CA" w:rsidRDefault="00C416CA" w:rsidP="00C416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 memberikan surat pemberitahuan kepada KaProdi mahasiswa yang mendapatkan pemberhentian studi (</w:t>
            </w:r>
            <w:r>
              <w:rPr>
                <w:rFonts w:ascii="Arial" w:hAnsi="Arial"/>
                <w:i/>
                <w:sz w:val="20"/>
                <w:szCs w:val="20"/>
              </w:rPr>
              <w:t>drop out</w:t>
            </w:r>
            <w:r>
              <w:rPr>
                <w:rFonts w:ascii="Arial" w:hAnsi="Arial"/>
                <w:sz w:val="20"/>
                <w:szCs w:val="20"/>
              </w:rPr>
              <w:t>)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16CA" w:rsidRDefault="00C416CA" w:rsidP="00C416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16CA" w:rsidRDefault="00C416CA" w:rsidP="00C416CA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</w:t>
            </w: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16CA" w:rsidRDefault="00C416CA" w:rsidP="00C416CA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Pemberitahuan dari PA ke Kaprodi</w:t>
            </w:r>
          </w:p>
        </w:tc>
      </w:tr>
      <w:tr w:rsidR="000A5725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5725" w:rsidRDefault="000A5725" w:rsidP="00C416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.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5725" w:rsidRDefault="000A5725" w:rsidP="00C416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aProdi mengajukan surat ke Rektor melalui Pimpinan Fakultas Teknik untuk mengeluarkan surat pemberhentian studi (</w:t>
            </w:r>
            <w:r>
              <w:rPr>
                <w:rFonts w:ascii="Arial" w:hAnsi="Arial"/>
                <w:i/>
                <w:sz w:val="20"/>
                <w:szCs w:val="20"/>
              </w:rPr>
              <w:t>drop out</w:t>
            </w:r>
            <w:r>
              <w:rPr>
                <w:rFonts w:ascii="Arial" w:hAnsi="Arial"/>
                <w:sz w:val="20"/>
                <w:szCs w:val="20"/>
              </w:rPr>
              <w:t>). Surat tersebut digunakan oleh Pimpinan Dekan untuk mengajukan Surat Permintaan Pemberhentian Studi ke Rektor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5725" w:rsidRDefault="000A5725" w:rsidP="00C416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5725" w:rsidRDefault="000A5725" w:rsidP="00C416CA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5725" w:rsidRDefault="000A5725" w:rsidP="00C416CA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  <w:tr w:rsidR="000A5725" w:rsidTr="008C1A76"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5725" w:rsidRDefault="000A5725" w:rsidP="00C416CA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lastRenderedPageBreak/>
              <w:t>e.</w:t>
            </w:r>
          </w:p>
        </w:tc>
        <w:tc>
          <w:tcPr>
            <w:tcW w:w="4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5725" w:rsidRDefault="000A5725" w:rsidP="00C416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 dinyatakan telah diberhentikan setelah Surat Pemberhentian Studi dan Penetapan Status Drop Out sebagai Mahasiswa dikeluarkan Rektor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5725" w:rsidRDefault="000A5725" w:rsidP="00C416CA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4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5725" w:rsidRDefault="000A5725" w:rsidP="00C416CA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5725" w:rsidRDefault="000A5725" w:rsidP="00C416CA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0A43D4" w:rsidRDefault="000A43D4" w:rsidP="000A43D4">
      <w:pPr>
        <w:rPr>
          <w:rFonts w:ascii="Times New Roman" w:hAnsi="Times New Roman" w:cs="Times New Roman"/>
          <w:sz w:val="24"/>
          <w:szCs w:val="24"/>
          <w:lang w:val="sv-SE"/>
        </w:rPr>
      </w:pPr>
    </w:p>
    <w:p w:rsidR="00480FCA" w:rsidRDefault="00480FCA" w:rsidP="000A43D4">
      <w:pPr>
        <w:rPr>
          <w:rFonts w:ascii="Times New Roman" w:hAnsi="Times New Roman" w:cs="Times New Roman"/>
          <w:sz w:val="24"/>
          <w:szCs w:val="24"/>
          <w:lang w:val="sv-SE"/>
        </w:rPr>
        <w:sectPr w:rsidR="00480FCA" w:rsidSect="00770206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41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4"/>
        <w:gridCol w:w="4571"/>
        <w:gridCol w:w="1880"/>
        <w:gridCol w:w="1680"/>
        <w:gridCol w:w="1620"/>
        <w:gridCol w:w="1766"/>
        <w:gridCol w:w="2021"/>
      </w:tblGrid>
      <w:tr w:rsidR="00F65962" w:rsidTr="003B64F1">
        <w:trPr>
          <w:trHeight w:val="491"/>
        </w:trPr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5962" w:rsidRDefault="00F65962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lastRenderedPageBreak/>
              <w:t>No</w:t>
            </w:r>
          </w:p>
        </w:tc>
        <w:tc>
          <w:tcPr>
            <w:tcW w:w="4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5962" w:rsidRDefault="00F65962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Proses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5962" w:rsidRDefault="00F65962" w:rsidP="003F6A33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Dosen PA</w:t>
            </w:r>
          </w:p>
        </w:tc>
        <w:tc>
          <w:tcPr>
            <w:tcW w:w="1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5962" w:rsidRDefault="00F65962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KaProd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5962" w:rsidRDefault="00F65962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Mahasiswa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Pr="00F65962" w:rsidRDefault="00F65962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Dekan/Rektor</w: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5962" w:rsidRDefault="00F65962">
            <w:pPr>
              <w:spacing w:before="10" w:after="10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 xml:space="preserve">Rekaman </w:t>
            </w:r>
            <w:r>
              <w:rPr>
                <w:rFonts w:ascii="Arial" w:hAnsi="Arial"/>
                <w:b/>
                <w:bCs/>
                <w:sz w:val="20"/>
                <w:szCs w:val="20"/>
              </w:rPr>
              <w:t>Dokumen</w:t>
            </w:r>
          </w:p>
        </w:tc>
      </w:tr>
      <w:tr w:rsidR="00F65962" w:rsidTr="003B64F1">
        <w:trPr>
          <w:trHeight w:val="176"/>
        </w:trPr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5962" w:rsidRDefault="00F65962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pt-BR"/>
              </w:rPr>
              <w:t>1</w:t>
            </w:r>
            <w:r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4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5962" w:rsidRPr="003F6A33" w:rsidRDefault="00F65962" w:rsidP="003F6A33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 w:rsidRPr="003F6A33">
              <w:rPr>
                <w:rFonts w:ascii="Arial" w:hAnsi="Arial"/>
                <w:b/>
                <w:sz w:val="20"/>
                <w:szCs w:val="20"/>
              </w:rPr>
              <w:t>Peringatan Lisan untuk mahasiswa yang tidak mampu mencapai 28 sks pada akhir tahun pertama (semester II)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Pr="009F6BCB" w:rsidRDefault="00F6596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Pr="009F6BCB" w:rsidRDefault="00F6596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</w:tr>
      <w:tr w:rsidR="00F65962" w:rsidTr="003B64F1">
        <w:trPr>
          <w:trHeight w:val="176"/>
        </w:trPr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</w:p>
        </w:tc>
        <w:tc>
          <w:tcPr>
            <w:tcW w:w="4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Pr="003F6A33" w:rsidRDefault="00F6596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osen PA memberikan surat pemberitahuan ke KaProdi dan menentukan waktu pemberian Peringatan Lisan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>
            <w:pPr>
              <w:spacing w:before="10" w:after="10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50400" behindDoc="0" locked="0" layoutInCell="1" allowOverlap="1">
                      <wp:simplePos x="0" y="0"/>
                      <wp:positionH relativeFrom="column">
                        <wp:posOffset>913765</wp:posOffset>
                      </wp:positionH>
                      <wp:positionV relativeFrom="paragraph">
                        <wp:posOffset>165100</wp:posOffset>
                      </wp:positionV>
                      <wp:extent cx="566420" cy="0"/>
                      <wp:effectExtent l="0" t="76200" r="24130" b="95250"/>
                      <wp:wrapNone/>
                      <wp:docPr id="27" name="Straight Arrow Connector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6642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4FFC9483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7" o:spid="_x0000_s1026" type="#_x0000_t32" style="position:absolute;margin-left:71.95pt;margin-top:13pt;width:44.6pt;height:0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6E2122D9" wp14:editId="0842DF6A">
                      <wp:simplePos x="0" y="0"/>
                      <wp:positionH relativeFrom="column">
                        <wp:posOffset>208280</wp:posOffset>
                      </wp:positionH>
                      <wp:positionV relativeFrom="paragraph">
                        <wp:posOffset>43180</wp:posOffset>
                      </wp:positionV>
                      <wp:extent cx="709930" cy="227965"/>
                      <wp:effectExtent l="9525" t="11430" r="13970" b="8255"/>
                      <wp:wrapNone/>
                      <wp:docPr id="12" name="Oval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09930" cy="22796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548DD4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D062C" w:rsidRDefault="006D062C" w:rsidP="00480FCA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E2122D9" id="Oval 22" o:spid="_x0000_s1026" style="position:absolute;margin-left:16.4pt;margin-top:3.4pt;width:55.9pt;height:17.9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" fillcolor="#548dd4">
                      <v:textbox>
                        <w:txbxContent>
                          <w:p w:rsidR="006D062C" w:rsidRDefault="006D062C" w:rsidP="00480FCA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1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>
            <w:pPr>
              <w:spacing w:before="10" w:after="10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35040" behindDoc="0" locked="0" layoutInCell="1" allowOverlap="1" wp14:anchorId="08818D4C" wp14:editId="6D166164">
                      <wp:simplePos x="0" y="0"/>
                      <wp:positionH relativeFrom="column">
                        <wp:posOffset>287020</wp:posOffset>
                      </wp:positionH>
                      <wp:positionV relativeFrom="paragraph">
                        <wp:posOffset>40640</wp:posOffset>
                      </wp:positionV>
                      <wp:extent cx="433070" cy="275590"/>
                      <wp:effectExtent l="0" t="0" r="24130" b="10160"/>
                      <wp:wrapNone/>
                      <wp:docPr id="11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33070" cy="275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5B3D7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622423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419E56" id="Rectangle 32" o:spid="_x0000_s1026" style="position:absolute;margin-left:22.6pt;margin-top:3.2pt;width:34.1pt;height:21.7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" fillcolor="#95b3d7" strokeweight=".5pt">
                      <v:shadow color="#622423" opacity=".5" offset="1pt"/>
                    </v:rect>
                  </w:pict>
                </mc:Fallback>
              </mc:AlternateConten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KHS</w:t>
            </w:r>
          </w:p>
          <w:p w:rsidR="00F65962" w:rsidRPr="003F6A33" w:rsidRDefault="00F6596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  <w:r w:rsidRPr="003F6A33">
              <w:rPr>
                <w:rFonts w:ascii="Arial" w:hAnsi="Arial"/>
                <w:bCs/>
                <w:sz w:val="20"/>
                <w:szCs w:val="20"/>
              </w:rPr>
              <w:t>Surat Pemberitahuan</w:t>
            </w:r>
          </w:p>
        </w:tc>
      </w:tr>
      <w:tr w:rsidR="00F65962" w:rsidTr="003B64F1">
        <w:trPr>
          <w:trHeight w:val="176"/>
        </w:trPr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  <w:lang w:val="pt-BR"/>
              </w:rPr>
            </w:pPr>
          </w:p>
        </w:tc>
        <w:tc>
          <w:tcPr>
            <w:tcW w:w="4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 w:rsidP="003F6A33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Peringatan lisan dilakukan oleh Dosen PA dan KaProdi terhadap mahasiswa yang bersangkutan. Orang tua/wali mahasiswa atau pihak-pihak yang sekiranya bisa membantu mahasiswa jika perlu dapat dihadirkan juga. 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>
            <w:pPr>
              <w:spacing w:before="10" w:after="10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51424" behindDoc="0" locked="0" layoutInCell="1" allowOverlap="1">
                      <wp:simplePos x="0" y="0"/>
                      <wp:positionH relativeFrom="column">
                        <wp:posOffset>556259</wp:posOffset>
                      </wp:positionH>
                      <wp:positionV relativeFrom="paragraph">
                        <wp:posOffset>427355</wp:posOffset>
                      </wp:positionV>
                      <wp:extent cx="1933575" cy="0"/>
                      <wp:effectExtent l="0" t="76200" r="9525" b="95250"/>
                      <wp:wrapNone/>
                      <wp:docPr id="28" name="Straight Arrow Connecto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3357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0E77878" id="Straight Arrow Connector 28" o:spid="_x0000_s1026" type="#_x0000_t32" style="position:absolute;margin-left:43.8pt;margin-top:33.65pt;width:152.25pt;height:0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6A2F3ABD" wp14:editId="30ED4ACA">
                      <wp:simplePos x="0" y="0"/>
                      <wp:positionH relativeFrom="column">
                        <wp:posOffset>551180</wp:posOffset>
                      </wp:positionH>
                      <wp:positionV relativeFrom="paragraph">
                        <wp:posOffset>-218440</wp:posOffset>
                      </wp:positionV>
                      <wp:extent cx="9525" cy="648335"/>
                      <wp:effectExtent l="38100" t="0" r="66675" b="56515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64833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8472F09" id="Straight Arrow Connector 1" o:spid="_x0000_s1026" type="#_x0000_t32" style="position:absolute;margin-left:43.4pt;margin-top:-17.2pt;width:.75pt;height:51.05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>
            <w:pPr>
              <w:spacing w:before="10" w:after="10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 wp14:anchorId="1A5AF0F7" wp14:editId="2DDAF572">
                      <wp:simplePos x="0" y="0"/>
                      <wp:positionH relativeFrom="column">
                        <wp:posOffset>495300</wp:posOffset>
                      </wp:positionH>
                      <wp:positionV relativeFrom="paragraph">
                        <wp:posOffset>-197485</wp:posOffset>
                      </wp:positionV>
                      <wp:extent cx="9525" cy="648335"/>
                      <wp:effectExtent l="38100" t="0" r="66675" b="56515"/>
                      <wp:wrapNone/>
                      <wp:docPr id="4" name="Straight Arrow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64833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AAAC602" id="Straight Arrow Connector 4" o:spid="_x0000_s1026" type="#_x0000_t32" style="position:absolute;margin-left:39pt;margin-top:-15.55pt;width:.75pt;height:51.05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37088" behindDoc="0" locked="0" layoutInCell="1" allowOverlap="1" wp14:anchorId="4406D55B" wp14:editId="5533CDB6">
                      <wp:simplePos x="0" y="0"/>
                      <wp:positionH relativeFrom="column">
                        <wp:posOffset>231140</wp:posOffset>
                      </wp:positionH>
                      <wp:positionV relativeFrom="paragraph">
                        <wp:posOffset>292100</wp:posOffset>
                      </wp:positionV>
                      <wp:extent cx="480695" cy="275590"/>
                      <wp:effectExtent l="0" t="0" r="14605" b="10160"/>
                      <wp:wrapNone/>
                      <wp:docPr id="3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0695" cy="275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5B3D7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622423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92D644" id="Rectangle 32" o:spid="_x0000_s1026" style="position:absolute;margin-left:18.2pt;margin-top:23pt;width:37.85pt;height:21.7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" fillcolor="#95b3d7" strokeweight=".5pt">
                      <v:shadow color="#622423" opacity=".5" offset="1pt"/>
                    </v:rect>
                  </w:pict>
                </mc:Fallback>
              </mc:AlternateConten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Pr="003F6A33" w:rsidRDefault="00F65962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Berita Acara Peringatan Lisan</w:t>
            </w:r>
          </w:p>
        </w:tc>
      </w:tr>
      <w:tr w:rsidR="00F65962" w:rsidTr="003B64F1"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 w:rsidP="0083736E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2.</w:t>
            </w:r>
          </w:p>
        </w:tc>
        <w:tc>
          <w:tcPr>
            <w:tcW w:w="4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Pr="0083736E" w:rsidRDefault="00F65962" w:rsidP="0083736E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C27161">
              <w:rPr>
                <w:rFonts w:ascii="Arial" w:hAnsi="Arial"/>
                <w:b/>
                <w:sz w:val="20"/>
                <w:szCs w:val="20"/>
              </w:rPr>
              <w:t>Peringatan Tertulis</w:t>
            </w:r>
            <w:r>
              <w:rPr>
                <w:rFonts w:ascii="Arial" w:hAnsi="Arial"/>
                <w:b/>
                <w:sz w:val="20"/>
                <w:szCs w:val="20"/>
              </w:rPr>
              <w:t xml:space="preserve"> I, II, dan III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5962" w:rsidRDefault="00F65962" w:rsidP="0083736E">
            <w:pPr>
              <w:spacing w:after="10"/>
              <w:rPr>
                <w:rFonts w:ascii="Arial" w:hAnsi="Arial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5962" w:rsidRDefault="00F65962" w:rsidP="0083736E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65962" w:rsidRDefault="00F65962" w:rsidP="0083736E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 w:rsidP="0083736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 w:rsidP="0083736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</w:rPr>
            </w:pPr>
          </w:p>
        </w:tc>
      </w:tr>
      <w:tr w:rsidR="00F65962" w:rsidTr="003B64F1"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 w:rsidP="0083736E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Pr="003B64F1" w:rsidRDefault="00F65962" w:rsidP="0083736E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 w:rsidRPr="003B64F1">
              <w:rPr>
                <w:rFonts w:ascii="Arial" w:hAnsi="Arial"/>
                <w:sz w:val="20"/>
                <w:szCs w:val="20"/>
              </w:rPr>
              <w:t>Dosen PA memberikan surat pemberitahuan kepada KaProdi mahasiswa yang mendapatkan Peringatan Tertulis I/II/III sekaligus menentukan waktu pertemuan dengan mahasiswa, dosen PA, orang tua/wali dan KaProdi.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 w:rsidP="0083736E">
            <w:pPr>
              <w:spacing w:after="10"/>
              <w:rPr>
                <w:rFonts w:ascii="Arial" w:hAnsi="Arial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>
                      <wp:simplePos x="0" y="0"/>
                      <wp:positionH relativeFrom="column">
                        <wp:posOffset>999490</wp:posOffset>
                      </wp:positionH>
                      <wp:positionV relativeFrom="paragraph">
                        <wp:posOffset>282575</wp:posOffset>
                      </wp:positionV>
                      <wp:extent cx="485140" cy="9525"/>
                      <wp:effectExtent l="0" t="57150" r="29210" b="85725"/>
                      <wp:wrapNone/>
                      <wp:docPr id="29" name="Straight Arrow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5140" cy="95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5382D1E" id="Straight Arrow Connector 29" o:spid="_x0000_s1026" type="#_x0000_t32" style="position:absolute;margin-left:78.7pt;margin-top:22.25pt;width:38.2pt;height:.75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41184" behindDoc="0" locked="0" layoutInCell="1" allowOverlap="1" wp14:anchorId="69BA954B" wp14:editId="35FE49C5">
                      <wp:simplePos x="0" y="0"/>
                      <wp:positionH relativeFrom="column">
                        <wp:posOffset>287655</wp:posOffset>
                      </wp:positionH>
                      <wp:positionV relativeFrom="paragraph">
                        <wp:posOffset>165735</wp:posOffset>
                      </wp:positionV>
                      <wp:extent cx="709930" cy="227965"/>
                      <wp:effectExtent l="9525" t="11430" r="13970" b="8255"/>
                      <wp:wrapNone/>
                      <wp:docPr id="18" name="Oval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09930" cy="22796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548DD4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D062C" w:rsidRDefault="006D062C" w:rsidP="003F6A33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9BA954B" id="_x0000_s1027" style="position:absolute;margin-left:22.65pt;margin-top:13.05pt;width:55.9pt;height:17.9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" fillcolor="#548dd4">
                      <v:textbox>
                        <w:txbxContent>
                          <w:p w:rsidR="006D062C" w:rsidRDefault="006D062C" w:rsidP="003F6A33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1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41EAD" w:rsidP="0083736E">
            <w:pPr>
              <w:spacing w:after="10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55520" behindDoc="0" locked="0" layoutInCell="1" allowOverlap="1">
                      <wp:simplePos x="0" y="0"/>
                      <wp:positionH relativeFrom="column">
                        <wp:posOffset>505460</wp:posOffset>
                      </wp:positionH>
                      <wp:positionV relativeFrom="paragraph">
                        <wp:posOffset>443865</wp:posOffset>
                      </wp:positionV>
                      <wp:extent cx="0" cy="648335"/>
                      <wp:effectExtent l="76200" t="0" r="76200" b="56515"/>
                      <wp:wrapNone/>
                      <wp:docPr id="32" name="Straight Arrow Connector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64833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242C8B6" id="Straight Arrow Connector 32" o:spid="_x0000_s1026" type="#_x0000_t32" style="position:absolute;margin-left:39.8pt;margin-top:34.95pt;width:0;height:51.05pt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65962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43232" behindDoc="0" locked="0" layoutInCell="1" allowOverlap="1" wp14:anchorId="4C7173F5" wp14:editId="377A5D9D">
                      <wp:simplePos x="0" y="0"/>
                      <wp:positionH relativeFrom="column">
                        <wp:posOffset>290195</wp:posOffset>
                      </wp:positionH>
                      <wp:positionV relativeFrom="paragraph">
                        <wp:posOffset>163830</wp:posOffset>
                      </wp:positionV>
                      <wp:extent cx="433070" cy="275590"/>
                      <wp:effectExtent l="0" t="0" r="24130" b="10160"/>
                      <wp:wrapNone/>
                      <wp:docPr id="19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33070" cy="275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5B3D7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622423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CE8F6A" id="Rectangle 32" o:spid="_x0000_s1026" style="position:absolute;margin-left:22.85pt;margin-top:12.9pt;width:34.1pt;height:21.7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" fillcolor="#95b3d7" strokeweight=".5pt">
                      <v:shadow color="#622423" opacity=".5" offset="1pt"/>
                    </v:rect>
                  </w:pict>
                </mc:Fallback>
              </mc:AlternateConten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 w:rsidP="0083736E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 w:rsidP="0083736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 w:rsidP="0083736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KHS</w:t>
            </w:r>
          </w:p>
          <w:p w:rsidR="00F65962" w:rsidRDefault="00F65962" w:rsidP="0083736E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Surat Pemberitahuan</w:t>
            </w:r>
          </w:p>
        </w:tc>
      </w:tr>
      <w:tr w:rsidR="00F65962" w:rsidTr="003B64F1"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 w:rsidP="003F6A33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 w:rsidP="00ED7AA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3B64F1">
              <w:rPr>
                <w:rFonts w:ascii="Arial" w:hAnsi="Arial"/>
                <w:sz w:val="20"/>
                <w:szCs w:val="20"/>
              </w:rPr>
              <w:t xml:space="preserve">Peringatan Tertulis I/II/III dilakukan oleh KaProdi terhadap mahasiswa yang bersangkutan. Peringatan Tertulis I/II/III dituangkan dalam Berita Acara Pemberian Peringatan Tertulis I/II/III. </w:t>
            </w:r>
          </w:p>
          <w:p w:rsidR="00141ACF" w:rsidRPr="003B64F1" w:rsidRDefault="00141ACF" w:rsidP="00ED7AAB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 w:rsidP="003F6A33">
            <w:pPr>
              <w:spacing w:after="10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</w:p>
        </w:tc>
        <w:tc>
          <w:tcPr>
            <w:tcW w:w="1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 w:rsidP="003F6A33">
            <w:pPr>
              <w:spacing w:after="10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54496" behindDoc="0" locked="0" layoutInCell="1" allowOverlap="1">
                      <wp:simplePos x="0" y="0"/>
                      <wp:positionH relativeFrom="column">
                        <wp:posOffset>505460</wp:posOffset>
                      </wp:positionH>
                      <wp:positionV relativeFrom="paragraph">
                        <wp:posOffset>326390</wp:posOffset>
                      </wp:positionV>
                      <wp:extent cx="838200" cy="0"/>
                      <wp:effectExtent l="0" t="76200" r="19050" b="95250"/>
                      <wp:wrapNone/>
                      <wp:docPr id="31" name="Straight Arrow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382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34AAFBC" id="Straight Arrow Connector 31" o:spid="_x0000_s1026" type="#_x0000_t32" style="position:absolute;margin-left:39.8pt;margin-top:25.7pt;width:66pt;height:0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 w:rsidP="003F6A33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052DD296" wp14:editId="49F47532">
                      <wp:simplePos x="0" y="0"/>
                      <wp:positionH relativeFrom="column">
                        <wp:posOffset>277495</wp:posOffset>
                      </wp:positionH>
                      <wp:positionV relativeFrom="paragraph">
                        <wp:posOffset>174625</wp:posOffset>
                      </wp:positionV>
                      <wp:extent cx="433070" cy="275590"/>
                      <wp:effectExtent l="0" t="0" r="24130" b="10160"/>
                      <wp:wrapNone/>
                      <wp:docPr id="20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33070" cy="275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5B3D7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622423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3799F1" id="Rectangle 32" o:spid="_x0000_s1026" style="position:absolute;margin-left:21.85pt;margin-top:13.75pt;width:34.1pt;height:21.7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" fillcolor="#95b3d7" strokeweight=".5pt">
                      <v:shadow color="#622423" opacity=".5" offset="1pt"/>
                    </v:rect>
                  </w:pict>
                </mc:Fallback>
              </mc:AlternateConten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 w:rsidP="003F6A33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 w:rsidP="003F6A33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 xml:space="preserve">Berita Acara Pemberian Peringatan Tertulis </w:t>
            </w:r>
          </w:p>
          <w:p w:rsidR="00F65962" w:rsidRDefault="00F65962" w:rsidP="003F6A33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Surat Peringatan</w:t>
            </w:r>
          </w:p>
        </w:tc>
      </w:tr>
      <w:tr w:rsidR="00F65962" w:rsidTr="003B64F1"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 w:rsidP="003F6A33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 xml:space="preserve">3. </w:t>
            </w:r>
          </w:p>
        </w:tc>
        <w:tc>
          <w:tcPr>
            <w:tcW w:w="4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Pr="00F65962" w:rsidRDefault="00F65962" w:rsidP="003F6A33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rpanjangan Studi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 w:rsidP="003F6A33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 w:rsidP="003F6A33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 w:rsidP="003F6A33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 w:rsidP="003F6A33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 w:rsidP="003F6A33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  <w:lang w:val="pt-BR"/>
              </w:rPr>
            </w:pPr>
          </w:p>
        </w:tc>
      </w:tr>
      <w:tr w:rsidR="00F65962" w:rsidTr="003B64F1"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 w:rsidP="003F6A33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Pr="003B64F1" w:rsidRDefault="00F65962" w:rsidP="003F6A33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 w:rsidRPr="003B64F1">
              <w:rPr>
                <w:rFonts w:ascii="Arial" w:hAnsi="Arial"/>
                <w:sz w:val="20"/>
                <w:szCs w:val="20"/>
              </w:rPr>
              <w:t>Dosen PA memberitahukan mahasiswa yang bersangkutan perihal habisnya masa studi dan perlu perpanjangan studi.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6D062C" w:rsidP="003F6A33">
            <w:pPr>
              <w:spacing w:before="10" w:after="10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56544" behindDoc="0" locked="0" layoutInCell="1" allowOverlap="1">
                      <wp:simplePos x="0" y="0"/>
                      <wp:positionH relativeFrom="column">
                        <wp:posOffset>961389</wp:posOffset>
                      </wp:positionH>
                      <wp:positionV relativeFrom="paragraph">
                        <wp:posOffset>205105</wp:posOffset>
                      </wp:positionV>
                      <wp:extent cx="1566545" cy="19050"/>
                      <wp:effectExtent l="0" t="57150" r="14605" b="95250"/>
                      <wp:wrapNone/>
                      <wp:docPr id="33" name="Straight Arrow Connector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66545" cy="190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94000C8" id="Straight Arrow Connector 33" o:spid="_x0000_s1026" type="#_x0000_t32" style="position:absolute;margin-left:75.7pt;margin-top:16.15pt;width:123.35pt;height:1.5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65962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4D0DBBF1" wp14:editId="22EFE784">
                      <wp:simplePos x="0" y="0"/>
                      <wp:positionH relativeFrom="column">
                        <wp:posOffset>254635</wp:posOffset>
                      </wp:positionH>
                      <wp:positionV relativeFrom="paragraph">
                        <wp:posOffset>71120</wp:posOffset>
                      </wp:positionV>
                      <wp:extent cx="709930" cy="227965"/>
                      <wp:effectExtent l="0" t="0" r="13970" b="19685"/>
                      <wp:wrapNone/>
                      <wp:docPr id="23" name="Oval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09930" cy="22796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548DD4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D062C" w:rsidRDefault="006D062C" w:rsidP="00E573D3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D0DBBF1" id="_x0000_s1028" style="position:absolute;margin-left:20.05pt;margin-top:5.6pt;width:55.9pt;height:17.9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" fillcolor="#548dd4">
                      <v:textbox>
                        <w:txbxContent>
                          <w:p w:rsidR="006D062C" w:rsidRDefault="006D062C" w:rsidP="00E573D3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1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 w:rsidP="003F6A33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9C5007" w:rsidP="003F6A33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59616" behindDoc="0" locked="0" layoutInCell="1" allowOverlap="1">
                      <wp:simplePos x="0" y="0"/>
                      <wp:positionH relativeFrom="column">
                        <wp:posOffset>505460</wp:posOffset>
                      </wp:positionH>
                      <wp:positionV relativeFrom="paragraph">
                        <wp:posOffset>347345</wp:posOffset>
                      </wp:positionV>
                      <wp:extent cx="0" cy="419735"/>
                      <wp:effectExtent l="76200" t="0" r="57150" b="56515"/>
                      <wp:wrapNone/>
                      <wp:docPr id="35" name="Straight Arrow Connector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1973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D2DFF14" id="Straight Arrow Connector 35" o:spid="_x0000_s1026" type="#_x0000_t32" style="position:absolute;margin-left:39.8pt;margin-top:27.35pt;width:0;height:33.05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65962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68917A0F" wp14:editId="300479C0">
                      <wp:simplePos x="0" y="0"/>
                      <wp:positionH relativeFrom="column">
                        <wp:posOffset>267970</wp:posOffset>
                      </wp:positionH>
                      <wp:positionV relativeFrom="paragraph">
                        <wp:posOffset>67945</wp:posOffset>
                      </wp:positionV>
                      <wp:extent cx="480695" cy="275590"/>
                      <wp:effectExtent l="0" t="0" r="14605" b="10160"/>
                      <wp:wrapNone/>
                      <wp:docPr id="25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0695" cy="275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5B3D7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622423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5A1D71" id="Rectangle 32" o:spid="_x0000_s1026" style="position:absolute;margin-left:21.1pt;margin-top:5.35pt;width:37.85pt;height:21.7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" fillcolor="#95b3d7" strokeweight=".5pt">
                      <v:shadow color="#622423" opacity=".5" offset="1pt"/>
                    </v:rect>
                  </w:pict>
                </mc:Fallback>
              </mc:AlternateConten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Default="00F65962" w:rsidP="003F6A33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5962" w:rsidRPr="00F65962" w:rsidRDefault="00F65962" w:rsidP="003F6A33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Arial" w:hAnsi="Arial"/>
                <w:bCs/>
                <w:sz w:val="20"/>
                <w:szCs w:val="20"/>
              </w:rPr>
              <w:t>KHS</w:t>
            </w:r>
          </w:p>
        </w:tc>
      </w:tr>
      <w:tr w:rsidR="009C5007" w:rsidTr="003B64F1"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5007" w:rsidRDefault="009C5007" w:rsidP="009C500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5007" w:rsidRPr="003B64F1" w:rsidRDefault="009C5007" w:rsidP="009C500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 w:rsidRPr="003B64F1">
              <w:rPr>
                <w:rFonts w:ascii="Arial" w:hAnsi="Arial"/>
                <w:sz w:val="20"/>
                <w:szCs w:val="20"/>
              </w:rPr>
              <w:t>Mahasiswa mengajukan permohonan perpanjangan studi kepada Rektor melalui Dekan Fakultas Teknik,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5007" w:rsidRDefault="009C5007" w:rsidP="009C5007">
            <w:pPr>
              <w:spacing w:before="10" w:after="10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</w:p>
        </w:tc>
        <w:tc>
          <w:tcPr>
            <w:tcW w:w="1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5007" w:rsidRDefault="009C5007" w:rsidP="009C5007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5007" w:rsidRDefault="009C5007" w:rsidP="009C5007">
            <w:pPr>
              <w:spacing w:before="10" w:after="10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5AAE343C" wp14:editId="6816C6A6">
                      <wp:simplePos x="0" y="0"/>
                      <wp:positionH relativeFrom="column">
                        <wp:posOffset>505460</wp:posOffset>
                      </wp:positionH>
                      <wp:positionV relativeFrom="paragraph">
                        <wp:posOffset>257810</wp:posOffset>
                      </wp:positionV>
                      <wp:extent cx="800100" cy="0"/>
                      <wp:effectExtent l="0" t="76200" r="19050" b="95250"/>
                      <wp:wrapNone/>
                      <wp:docPr id="36" name="Straight Arrow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001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DB6F6BE" id="Straight Arrow Connector 36" o:spid="_x0000_s1026" type="#_x0000_t32" style="position:absolute;margin-left:39.8pt;margin-top:20.3pt;width:63pt;height:0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5007" w:rsidRDefault="009C5007" w:rsidP="009C5007">
            <w:pPr>
              <w:tabs>
                <w:tab w:val="left" w:pos="360"/>
              </w:tabs>
              <w:spacing w:before="40" w:after="40"/>
              <w:contextualSpacing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4CCFBAE0" wp14:editId="584104C8">
                      <wp:simplePos x="0" y="0"/>
                      <wp:positionH relativeFrom="column">
                        <wp:posOffset>275590</wp:posOffset>
                      </wp:positionH>
                      <wp:positionV relativeFrom="paragraph">
                        <wp:posOffset>92075</wp:posOffset>
                      </wp:positionV>
                      <wp:extent cx="480695" cy="275590"/>
                      <wp:effectExtent l="0" t="0" r="14605" b="10160"/>
                      <wp:wrapNone/>
                      <wp:docPr id="34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0695" cy="275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5B3D7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622423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7AE4E4" id="Rectangle 32" o:spid="_x0000_s1026" style="position:absolute;margin-left:21.7pt;margin-top:7.25pt;width:37.85pt;height:21.7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" fillcolor="#95b3d7" strokeweight=".5pt">
                      <v:shadow color="#622423" opacity=".5" offset="1pt"/>
                    </v:rect>
                  </w:pict>
                </mc:Fallback>
              </mc:AlternateConten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5007" w:rsidRPr="003B64F1" w:rsidRDefault="009C5007" w:rsidP="009C500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3B64F1">
              <w:rPr>
                <w:rFonts w:ascii="Arial" w:hAnsi="Arial"/>
                <w:sz w:val="18"/>
                <w:szCs w:val="20"/>
              </w:rPr>
              <w:t>Surat Permohonan Perpanjangan Studi</w:t>
            </w:r>
          </w:p>
          <w:p w:rsidR="009C5007" w:rsidRPr="003B64F1" w:rsidRDefault="009C5007" w:rsidP="009C500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3B64F1">
              <w:rPr>
                <w:rFonts w:ascii="Arial" w:hAnsi="Arial"/>
                <w:sz w:val="18"/>
                <w:szCs w:val="20"/>
              </w:rPr>
              <w:t>Surat Pernyataan</w:t>
            </w:r>
          </w:p>
          <w:p w:rsidR="009C5007" w:rsidRDefault="009C5007" w:rsidP="009C500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3B64F1">
              <w:rPr>
                <w:rFonts w:ascii="Arial" w:hAnsi="Arial"/>
                <w:sz w:val="18"/>
                <w:szCs w:val="20"/>
              </w:rPr>
              <w:t>Surat Keterangan</w:t>
            </w:r>
          </w:p>
          <w:p w:rsidR="00141ACF" w:rsidRPr="003B64F1" w:rsidRDefault="00141ACF" w:rsidP="009C500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</w:p>
        </w:tc>
      </w:tr>
      <w:tr w:rsidR="009C5007" w:rsidTr="003B64F1"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5007" w:rsidRDefault="009C5007" w:rsidP="009C500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lastRenderedPageBreak/>
              <w:t>4.</w:t>
            </w:r>
          </w:p>
        </w:tc>
        <w:tc>
          <w:tcPr>
            <w:tcW w:w="4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5007" w:rsidRPr="009C5007" w:rsidRDefault="00AB2D17" w:rsidP="009C500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Pengunduran Diri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5007" w:rsidRDefault="009C5007" w:rsidP="009C5007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5007" w:rsidRDefault="009C5007" w:rsidP="009C5007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5007" w:rsidRDefault="009C5007" w:rsidP="009C5007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5007" w:rsidRPr="009F6BCB" w:rsidRDefault="009C5007" w:rsidP="009C500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5007" w:rsidRPr="009F6BCB" w:rsidRDefault="009C5007" w:rsidP="009C500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</w:p>
        </w:tc>
      </w:tr>
      <w:tr w:rsidR="00AB2D17" w:rsidTr="003B64F1"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2D17" w:rsidRDefault="00AB2D17" w:rsidP="009C500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2D17" w:rsidRDefault="00AB2D17" w:rsidP="009C500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Mahasiswa yang bersangkutan mengajukan permohonan pengunduran diri ke Rektor UNS melalui Pimpinan Fakultas Teknik UNS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2D17" w:rsidRDefault="00AB2D17" w:rsidP="009C5007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71904" behindDoc="0" locked="0" layoutInCell="1" allowOverlap="1">
                      <wp:simplePos x="0" y="0"/>
                      <wp:positionH relativeFrom="column">
                        <wp:posOffset>846455</wp:posOffset>
                      </wp:positionH>
                      <wp:positionV relativeFrom="paragraph">
                        <wp:posOffset>191770</wp:posOffset>
                      </wp:positionV>
                      <wp:extent cx="1500505" cy="0"/>
                      <wp:effectExtent l="38100" t="76200" r="23495" b="95250"/>
                      <wp:wrapNone/>
                      <wp:docPr id="41" name="Straight Arrow Connector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50050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06BC123" id="Straight Arrow Connector 41" o:spid="_x0000_s1026" type="#_x0000_t32" style="position:absolute;margin-left:66.65pt;margin-top:15.1pt;width:118.15pt;height:0;flip:x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" strokecolor="#5b9bd5 [3204]" strokeweight=".5pt">
                      <v:stroke startarrow="block"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3EF1966E" wp14:editId="5524D719">
                      <wp:simplePos x="0" y="0"/>
                      <wp:positionH relativeFrom="column">
                        <wp:posOffset>364490</wp:posOffset>
                      </wp:positionH>
                      <wp:positionV relativeFrom="paragraph">
                        <wp:posOffset>54610</wp:posOffset>
                      </wp:positionV>
                      <wp:extent cx="480695" cy="275590"/>
                      <wp:effectExtent l="0" t="0" r="14605" b="10160"/>
                      <wp:wrapNone/>
                      <wp:docPr id="40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0695" cy="275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5B3D7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622423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044ED5" id="Rectangle 32" o:spid="_x0000_s1026" style="position:absolute;margin-left:28.7pt;margin-top:4.3pt;width:37.85pt;height:21.7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" fillcolor="#95b3d7" strokeweight=".5pt">
                      <v:shadow color="#622423" opacity=".5" offset="1pt"/>
                    </v:rect>
                  </w:pict>
                </mc:Fallback>
              </mc:AlternateContent>
            </w:r>
          </w:p>
        </w:tc>
        <w:tc>
          <w:tcPr>
            <w:tcW w:w="1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2D17" w:rsidRDefault="00AB2D17" w:rsidP="009C5007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2D17" w:rsidRDefault="00AB2D17" w:rsidP="009C5007">
            <w:pPr>
              <w:spacing w:before="10"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68832" behindDoc="0" locked="0" layoutInCell="1" allowOverlap="1">
                      <wp:simplePos x="0" y="0"/>
                      <wp:positionH relativeFrom="column">
                        <wp:posOffset>796290</wp:posOffset>
                      </wp:positionH>
                      <wp:positionV relativeFrom="paragraph">
                        <wp:posOffset>191770</wp:posOffset>
                      </wp:positionV>
                      <wp:extent cx="509270" cy="0"/>
                      <wp:effectExtent l="0" t="76200" r="24130" b="95250"/>
                      <wp:wrapNone/>
                      <wp:docPr id="39" name="Straight Arrow Connector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927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9275661" id="Straight Arrow Connector 39" o:spid="_x0000_s1026" type="#_x0000_t32" style="position:absolute;margin-left:62.7pt;margin-top:15.1pt;width:40.1pt;height:0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797AD26A" wp14:editId="77E7134E">
                      <wp:simplePos x="0" y="0"/>
                      <wp:positionH relativeFrom="column">
                        <wp:posOffset>85090</wp:posOffset>
                      </wp:positionH>
                      <wp:positionV relativeFrom="paragraph">
                        <wp:posOffset>63500</wp:posOffset>
                      </wp:positionV>
                      <wp:extent cx="709930" cy="227965"/>
                      <wp:effectExtent l="0" t="0" r="13970" b="19685"/>
                      <wp:wrapNone/>
                      <wp:docPr id="37" name="Oval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09930" cy="22796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548DD4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AB2D17" w:rsidRDefault="00AB2D17" w:rsidP="00AB2D17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97AD26A" id="_x0000_s1029" style="position:absolute;margin-left:6.7pt;margin-top:5pt;width:55.9pt;height:17.9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" fillcolor="#548dd4">
                      <v:textbox>
                        <w:txbxContent>
                          <w:p w:rsidR="00AB2D17" w:rsidRDefault="00AB2D17" w:rsidP="00AB2D1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2D17" w:rsidRPr="009F6BCB" w:rsidRDefault="00AB2D17" w:rsidP="009C500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40F1E19B" wp14:editId="1A68D8F1">
                      <wp:simplePos x="0" y="0"/>
                      <wp:positionH relativeFrom="column">
                        <wp:posOffset>275590</wp:posOffset>
                      </wp:positionH>
                      <wp:positionV relativeFrom="paragraph">
                        <wp:posOffset>54610</wp:posOffset>
                      </wp:positionV>
                      <wp:extent cx="480695" cy="275590"/>
                      <wp:effectExtent l="0" t="0" r="14605" b="10160"/>
                      <wp:wrapNone/>
                      <wp:docPr id="38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0695" cy="275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5B3D7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622423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BCAD55" id="Rectangle 32" o:spid="_x0000_s1026" style="position:absolute;margin-left:21.7pt;margin-top:4.3pt;width:37.85pt;height:21.7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" fillcolor="#95b3d7" strokeweight=".5pt">
                      <v:shadow color="#622423" opacity=".5" offset="1pt"/>
                    </v:rect>
                  </w:pict>
                </mc:Fallback>
              </mc:AlternateConten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2D17" w:rsidRPr="003B64F1" w:rsidRDefault="00AB2D17" w:rsidP="00AB2D1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3B64F1">
              <w:rPr>
                <w:rFonts w:ascii="Arial" w:hAnsi="Arial"/>
                <w:sz w:val="18"/>
                <w:szCs w:val="20"/>
              </w:rPr>
              <w:t>Surat Permohonan Pengunduran Diri</w:t>
            </w:r>
          </w:p>
          <w:p w:rsidR="00AB2D17" w:rsidRPr="003B64F1" w:rsidRDefault="00AB2D17" w:rsidP="00AB2D1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Cs/>
                <w:sz w:val="18"/>
                <w:szCs w:val="20"/>
              </w:rPr>
            </w:pPr>
            <w:r w:rsidRPr="003B64F1">
              <w:rPr>
                <w:rFonts w:ascii="Arial" w:hAnsi="Arial"/>
                <w:sz w:val="18"/>
                <w:szCs w:val="20"/>
              </w:rPr>
              <w:t>Surat Keterangan bebas alat/buku</w:t>
            </w:r>
          </w:p>
        </w:tc>
      </w:tr>
      <w:tr w:rsidR="00AB2D17" w:rsidTr="003B64F1"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2D17" w:rsidRDefault="00AB2D17" w:rsidP="009C500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4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2D17" w:rsidRPr="003B64F1" w:rsidRDefault="003B64F1" w:rsidP="009C500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3B64F1">
              <w:rPr>
                <w:rFonts w:ascii="Arial" w:hAnsi="Arial"/>
                <w:b/>
                <w:sz w:val="18"/>
                <w:szCs w:val="20"/>
              </w:rPr>
              <w:t>Pengembalian mahasiswa ke pihak Universitas untuk mahasiswa yang tidak dapat menyelesaikan studi pada akhir tahun ketujuh (XIV)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2D17" w:rsidRDefault="00AB2D17" w:rsidP="009C5007">
            <w:pPr>
              <w:spacing w:after="10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</w:p>
        </w:tc>
        <w:tc>
          <w:tcPr>
            <w:tcW w:w="1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2D17" w:rsidRDefault="00AB2D17" w:rsidP="009C5007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2D17" w:rsidRDefault="00AB2D17" w:rsidP="009C5007">
            <w:pPr>
              <w:spacing w:before="10" w:after="10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2D17" w:rsidRDefault="00AB2D17" w:rsidP="009C500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2D17" w:rsidRDefault="00AB2D17" w:rsidP="00AB2D1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  <w:tr w:rsidR="003B64F1" w:rsidTr="003B64F1"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4F1" w:rsidRDefault="003B64F1" w:rsidP="009C5007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4F1" w:rsidRPr="003B64F1" w:rsidRDefault="003B64F1" w:rsidP="009C500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b/>
                <w:sz w:val="18"/>
                <w:szCs w:val="20"/>
              </w:rPr>
            </w:pPr>
            <w:r w:rsidRPr="003B64F1">
              <w:rPr>
                <w:rFonts w:ascii="Arial" w:hAnsi="Arial"/>
                <w:sz w:val="18"/>
                <w:szCs w:val="20"/>
              </w:rPr>
              <w:t>Dosen PA memberikan surat pemberitahuan kepada KaProdi mahasiswa yang mendapatkan pemberhentian studi (</w:t>
            </w:r>
            <w:r w:rsidRPr="003B64F1">
              <w:rPr>
                <w:rFonts w:ascii="Arial" w:hAnsi="Arial"/>
                <w:i/>
                <w:sz w:val="18"/>
                <w:szCs w:val="20"/>
              </w:rPr>
              <w:t>drop out</w:t>
            </w:r>
            <w:r w:rsidRPr="003B64F1">
              <w:rPr>
                <w:rFonts w:ascii="Arial" w:hAnsi="Arial"/>
                <w:sz w:val="18"/>
                <w:szCs w:val="20"/>
              </w:rPr>
              <w:t>)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4F1" w:rsidRDefault="003B64F1" w:rsidP="009C5007">
            <w:pPr>
              <w:spacing w:after="10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77024" behindDoc="0" locked="0" layoutInCell="1" allowOverlap="1">
                      <wp:simplePos x="0" y="0"/>
                      <wp:positionH relativeFrom="column">
                        <wp:posOffset>960120</wp:posOffset>
                      </wp:positionH>
                      <wp:positionV relativeFrom="paragraph">
                        <wp:posOffset>210185</wp:posOffset>
                      </wp:positionV>
                      <wp:extent cx="476250" cy="0"/>
                      <wp:effectExtent l="0" t="76200" r="19050" b="95250"/>
                      <wp:wrapNone/>
                      <wp:docPr id="44" name="Straight Arrow Connector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625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2242C47" id="Straight Arrow Connector 44" o:spid="_x0000_s1026" type="#_x0000_t32" style="position:absolute;margin-left:75.6pt;margin-top:16.55pt;width:37.5pt;height:0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73952" behindDoc="0" locked="0" layoutInCell="1" allowOverlap="1" wp14:anchorId="54CFA643" wp14:editId="3D2A498F">
                      <wp:simplePos x="0" y="0"/>
                      <wp:positionH relativeFrom="column">
                        <wp:posOffset>248920</wp:posOffset>
                      </wp:positionH>
                      <wp:positionV relativeFrom="paragraph">
                        <wp:posOffset>92710</wp:posOffset>
                      </wp:positionV>
                      <wp:extent cx="709930" cy="227965"/>
                      <wp:effectExtent l="0" t="0" r="13970" b="19685"/>
                      <wp:wrapNone/>
                      <wp:docPr id="42" name="Oval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09930" cy="22796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548DD4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B64F1" w:rsidRDefault="003B64F1" w:rsidP="003B64F1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4CFA643" id="_x0000_s1030" style="position:absolute;margin-left:19.6pt;margin-top:7.3pt;width:55.9pt;height:17.95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" fillcolor="#548dd4">
                      <v:textbox>
                        <w:txbxContent>
                          <w:p w:rsidR="003B64F1" w:rsidRDefault="003B64F1" w:rsidP="003B64F1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1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4F1" w:rsidRDefault="003B64F1" w:rsidP="009C5007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78048" behindDoc="0" locked="0" layoutInCell="1" allowOverlap="1">
                      <wp:simplePos x="0" y="0"/>
                      <wp:positionH relativeFrom="column">
                        <wp:posOffset>499745</wp:posOffset>
                      </wp:positionH>
                      <wp:positionV relativeFrom="paragraph">
                        <wp:posOffset>371475</wp:posOffset>
                      </wp:positionV>
                      <wp:extent cx="0" cy="381635"/>
                      <wp:effectExtent l="76200" t="0" r="95250" b="56515"/>
                      <wp:wrapNone/>
                      <wp:docPr id="45" name="Straight Arrow Connector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8163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572B443" id="Straight Arrow Connector 45" o:spid="_x0000_s1026" type="#_x0000_t32" style="position:absolute;margin-left:39.35pt;margin-top:29.25pt;width:0;height:30.05pt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76000" behindDoc="0" locked="0" layoutInCell="1" allowOverlap="1" wp14:anchorId="28E77EEE" wp14:editId="53FD3D30">
                      <wp:simplePos x="0" y="0"/>
                      <wp:positionH relativeFrom="column">
                        <wp:posOffset>241300</wp:posOffset>
                      </wp:positionH>
                      <wp:positionV relativeFrom="paragraph">
                        <wp:posOffset>92710</wp:posOffset>
                      </wp:positionV>
                      <wp:extent cx="480695" cy="275590"/>
                      <wp:effectExtent l="0" t="0" r="14605" b="10160"/>
                      <wp:wrapNone/>
                      <wp:docPr id="43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0695" cy="275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5B3D7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622423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9BB4A9" id="Rectangle 32" o:spid="_x0000_s1026" style="position:absolute;margin-left:19pt;margin-top:7.3pt;width:37.85pt;height:21.7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" fillcolor="#95b3d7" strokeweight=".5pt">
                      <v:shadow color="#622423" opacity=".5" offset="1pt"/>
                    </v:rect>
                  </w:pict>
                </mc:Fallback>
              </mc:AlternateConten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4F1" w:rsidRDefault="003B64F1" w:rsidP="009C5007">
            <w:pPr>
              <w:spacing w:before="10" w:after="10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4F1" w:rsidRDefault="003B64F1" w:rsidP="009C500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4F1" w:rsidRDefault="003B64F1" w:rsidP="00AB2D1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KHS</w:t>
            </w:r>
          </w:p>
          <w:p w:rsidR="003B64F1" w:rsidRDefault="003B64F1" w:rsidP="00AB2D17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urat Pemberitahuan</w:t>
            </w:r>
          </w:p>
        </w:tc>
      </w:tr>
      <w:tr w:rsidR="003B64F1" w:rsidTr="003B64F1">
        <w:tc>
          <w:tcPr>
            <w:tcW w:w="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4F1" w:rsidRDefault="003B64F1" w:rsidP="003B64F1">
            <w:pPr>
              <w:tabs>
                <w:tab w:val="left" w:pos="360"/>
              </w:tabs>
              <w:spacing w:before="40" w:after="40"/>
              <w:contextualSpacing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</w:tc>
        <w:tc>
          <w:tcPr>
            <w:tcW w:w="4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4F1" w:rsidRPr="003B64F1" w:rsidRDefault="003B64F1" w:rsidP="003B64F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18"/>
                <w:szCs w:val="20"/>
              </w:rPr>
            </w:pPr>
            <w:r w:rsidRPr="003B64F1">
              <w:rPr>
                <w:rFonts w:ascii="Arial" w:hAnsi="Arial"/>
                <w:sz w:val="18"/>
                <w:szCs w:val="20"/>
              </w:rPr>
              <w:t>KaProdi mengajukan surat ke Rektor melalui Pimpinan Fakultas Teknik untuk mengeluarkan surat pemberhentian studi (</w:t>
            </w:r>
            <w:r w:rsidRPr="003B64F1">
              <w:rPr>
                <w:rFonts w:ascii="Arial" w:hAnsi="Arial"/>
                <w:i/>
                <w:sz w:val="18"/>
                <w:szCs w:val="20"/>
              </w:rPr>
              <w:t>drop out</w:t>
            </w:r>
            <w:r w:rsidRPr="003B64F1">
              <w:rPr>
                <w:rFonts w:ascii="Arial" w:hAnsi="Arial"/>
                <w:sz w:val="18"/>
                <w:szCs w:val="20"/>
              </w:rPr>
              <w:t>). Surat tersebut digunakan oleh Pimpinan Dekan untuk mengajukan Surat Permintaan Pemberhentian Studi ke Rektor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4F1" w:rsidRDefault="003B64F1" w:rsidP="003B64F1">
            <w:pPr>
              <w:spacing w:after="10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</w:p>
        </w:tc>
        <w:tc>
          <w:tcPr>
            <w:tcW w:w="1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4F1" w:rsidRDefault="003B64F1" w:rsidP="003B64F1">
            <w:pPr>
              <w:spacing w:after="10"/>
              <w:rPr>
                <w:rFonts w:ascii="Arial" w:hAnsi="Arial"/>
                <w:sz w:val="20"/>
                <w:szCs w:val="20"/>
                <w:lang w:val="fi-FI"/>
              </w:rPr>
            </w:pPr>
            <w:r>
              <w:rPr>
                <w:rFonts w:ascii="Arial" w:hAnsi="Arial"/>
                <w:noProof/>
                <w:sz w:val="20"/>
                <w:szCs w:val="20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79072" behindDoc="0" locked="0" layoutInCell="1" allowOverlap="1">
                      <wp:simplePos x="0" y="0"/>
                      <wp:positionH relativeFrom="column">
                        <wp:posOffset>499745</wp:posOffset>
                      </wp:positionH>
                      <wp:positionV relativeFrom="paragraph">
                        <wp:posOffset>243840</wp:posOffset>
                      </wp:positionV>
                      <wp:extent cx="1866900" cy="0"/>
                      <wp:effectExtent l="0" t="76200" r="19050" b="95250"/>
                      <wp:wrapNone/>
                      <wp:docPr id="46" name="Straight Arrow Connector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669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44C9F50" id="Straight Arrow Connector 46" o:spid="_x0000_s1026" type="#_x0000_t32" style="position:absolute;margin-left:39.35pt;margin-top:19.2pt;width:147pt;height:0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4F1" w:rsidRDefault="003B64F1" w:rsidP="003B64F1">
            <w:pPr>
              <w:spacing w:before="10" w:after="10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4F1" w:rsidRDefault="003B64F1" w:rsidP="003B64F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781120" behindDoc="0" locked="0" layoutInCell="1" allowOverlap="1" wp14:anchorId="29476EA1" wp14:editId="346BDFEB">
                      <wp:simplePos x="0" y="0"/>
                      <wp:positionH relativeFrom="column">
                        <wp:posOffset>279400</wp:posOffset>
                      </wp:positionH>
                      <wp:positionV relativeFrom="paragraph">
                        <wp:posOffset>78105</wp:posOffset>
                      </wp:positionV>
                      <wp:extent cx="480695" cy="275590"/>
                      <wp:effectExtent l="0" t="0" r="14605" b="10160"/>
                      <wp:wrapNone/>
                      <wp:docPr id="47" name="Rectangle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0695" cy="2755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5B3D7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rgbClr val="622423">
                                          <a:alpha val="50000"/>
                                        </a:srgb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DA2758" id="Rectangle 32" o:spid="_x0000_s1026" style="position:absolute;margin-left:22pt;margin-top:6.15pt;width:37.85pt;height:21.7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" fillcolor="#95b3d7" strokeweight=".5pt">
                      <v:shadow color="#622423" opacity=".5" offset="1pt"/>
                    </v:rect>
                  </w:pict>
                </mc:Fallback>
              </mc:AlternateContent>
            </w: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B64F1" w:rsidRDefault="003B64F1" w:rsidP="003B64F1">
            <w:pPr>
              <w:tabs>
                <w:tab w:val="left" w:pos="360"/>
              </w:tabs>
              <w:spacing w:before="40" w:after="40"/>
              <w:contextualSpacing/>
              <w:jc w:val="both"/>
              <w:rPr>
                <w:rFonts w:ascii="Arial" w:hAnsi="Arial"/>
                <w:sz w:val="20"/>
                <w:szCs w:val="20"/>
              </w:rPr>
            </w:pPr>
          </w:p>
        </w:tc>
      </w:tr>
    </w:tbl>
    <w:p w:rsidR="00FE1BF4" w:rsidRPr="0090075C" w:rsidRDefault="00FE1BF4" w:rsidP="003B64F1">
      <w:pPr>
        <w:rPr>
          <w:rFonts w:ascii="Times New Roman" w:hAnsi="Times New Roman" w:cs="Times New Roman"/>
          <w:sz w:val="24"/>
          <w:szCs w:val="24"/>
          <w:lang w:val="sv-SE"/>
        </w:rPr>
      </w:pPr>
    </w:p>
    <w:sectPr w:rsidR="00FE1BF4" w:rsidRPr="0090075C" w:rsidSect="00480FCA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498C" w:rsidRDefault="00BF498C">
      <w:r>
        <w:separator/>
      </w:r>
    </w:p>
  </w:endnote>
  <w:endnote w:type="continuationSeparator" w:id="0">
    <w:p w:rsidR="00BF498C" w:rsidRDefault="00BF49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062C" w:rsidRDefault="006D062C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6D062C" w:rsidRDefault="006D062C" w:rsidP="007702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062C" w:rsidRDefault="006D062C" w:rsidP="00E529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41ACF">
      <w:rPr>
        <w:rStyle w:val="PageNumber"/>
        <w:noProof/>
      </w:rPr>
      <w:t>7</w:t>
    </w:r>
    <w:r>
      <w:rPr>
        <w:rStyle w:val="PageNumber"/>
      </w:rPr>
      <w:fldChar w:fldCharType="end"/>
    </w:r>
  </w:p>
  <w:p w:rsidR="006D062C" w:rsidRDefault="006D062C" w:rsidP="007702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498C" w:rsidRDefault="00BF498C">
      <w:r>
        <w:separator/>
      </w:r>
    </w:p>
  </w:footnote>
  <w:footnote w:type="continuationSeparator" w:id="0">
    <w:p w:rsidR="00BF498C" w:rsidRDefault="00BF498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062C" w:rsidRDefault="006D062C">
    <w:pPr>
      <w:pStyle w:val="Header"/>
    </w:pPr>
  </w:p>
  <w:p w:rsidR="006D062C" w:rsidRDefault="006D062C">
    <w:pPr>
      <w:pStyle w:val="Header"/>
    </w:pPr>
  </w:p>
  <w:p w:rsidR="006D062C" w:rsidRDefault="006D062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062C" w:rsidRDefault="006D062C">
    <w:pPr>
      <w:pStyle w:val="Header"/>
    </w:pPr>
  </w:p>
  <w:p w:rsidR="006D062C" w:rsidRDefault="006D062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8925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FD217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14CE2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2DCDA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0870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39043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A83E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40C5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3144C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60AC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47239"/>
    <w:multiLevelType w:val="hybridMultilevel"/>
    <w:tmpl w:val="A636D6A8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03EA5D75"/>
    <w:multiLevelType w:val="hybridMultilevel"/>
    <w:tmpl w:val="66CAD3EC"/>
    <w:lvl w:ilvl="0" w:tplc="97EE1B84">
      <w:start w:val="1"/>
      <w:numFmt w:val="lowerLetter"/>
      <w:lvlText w:val="%1."/>
      <w:lvlJc w:val="left"/>
      <w:pPr>
        <w:tabs>
          <w:tab w:val="num" w:pos="65"/>
        </w:tabs>
        <w:ind w:left="785" w:hanging="360"/>
      </w:pPr>
      <w:rPr>
        <w:rFonts w:cs="System" w:hint="default"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945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105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  <w:rPr>
        <w:rFonts w:cs="Times New Roman"/>
      </w:rPr>
    </w:lvl>
  </w:abstractNum>
  <w:abstractNum w:abstractNumId="12" w15:restartNumberingAfterBreak="0">
    <w:nsid w:val="043932FF"/>
    <w:multiLevelType w:val="hybridMultilevel"/>
    <w:tmpl w:val="22407144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05872EFF"/>
    <w:multiLevelType w:val="hybridMultilevel"/>
    <w:tmpl w:val="02DADA54"/>
    <w:lvl w:ilvl="0" w:tplc="73DC39B2">
      <w:start w:val="1"/>
      <w:numFmt w:val="lowerLetter"/>
      <w:lvlText w:val="%1."/>
      <w:lvlJc w:val="left"/>
      <w:pPr>
        <w:tabs>
          <w:tab w:val="num" w:pos="342"/>
        </w:tabs>
        <w:ind w:left="1062" w:hanging="360"/>
      </w:pPr>
      <w:rPr>
        <w:rFonts w:cs="System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8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50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22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94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6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38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10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822" w:hanging="180"/>
      </w:pPr>
      <w:rPr>
        <w:rFonts w:cs="Times New Roman"/>
      </w:rPr>
    </w:lvl>
  </w:abstractNum>
  <w:abstractNum w:abstractNumId="14" w15:restartNumberingAfterBreak="0">
    <w:nsid w:val="085A25C0"/>
    <w:multiLevelType w:val="hybridMultilevel"/>
    <w:tmpl w:val="39C6ED6A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09052649"/>
    <w:multiLevelType w:val="hybridMultilevel"/>
    <w:tmpl w:val="DCC4E7D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0AAF05CA"/>
    <w:multiLevelType w:val="hybridMultilevel"/>
    <w:tmpl w:val="6F8811F2"/>
    <w:lvl w:ilvl="0" w:tplc="0421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7" w15:restartNumberingAfterBreak="0">
    <w:nsid w:val="0DEC5854"/>
    <w:multiLevelType w:val="hybridMultilevel"/>
    <w:tmpl w:val="77B0F676"/>
    <w:lvl w:ilvl="0" w:tplc="3EB8AB92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8" w15:restartNumberingAfterBreak="0">
    <w:nsid w:val="13642A27"/>
    <w:multiLevelType w:val="hybridMultilevel"/>
    <w:tmpl w:val="AD06580A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15731DC9"/>
    <w:multiLevelType w:val="hybridMultilevel"/>
    <w:tmpl w:val="9C7E2C3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1AEF0AB9"/>
    <w:multiLevelType w:val="hybridMultilevel"/>
    <w:tmpl w:val="278EBC70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E864459"/>
    <w:multiLevelType w:val="hybridMultilevel"/>
    <w:tmpl w:val="B5F29EA4"/>
    <w:lvl w:ilvl="0" w:tplc="0421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2" w15:restartNumberingAfterBreak="0">
    <w:nsid w:val="2535282A"/>
    <w:multiLevelType w:val="hybridMultilevel"/>
    <w:tmpl w:val="E44CF666"/>
    <w:lvl w:ilvl="0" w:tplc="DACE903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7055B1"/>
    <w:multiLevelType w:val="multilevel"/>
    <w:tmpl w:val="9124A476"/>
    <w:lvl w:ilvl="0">
      <w:start w:val="1"/>
      <w:numFmt w:val="decimal"/>
      <w:lvlText w:val="%1."/>
      <w:lvlJc w:val="left"/>
      <w:pPr>
        <w:ind w:left="785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505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225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945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65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85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105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825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545" w:hanging="180"/>
      </w:pPr>
      <w:rPr>
        <w:rFonts w:cs="Times New Roman"/>
      </w:rPr>
    </w:lvl>
  </w:abstractNum>
  <w:abstractNum w:abstractNumId="24" w15:restartNumberingAfterBreak="0">
    <w:nsid w:val="273A10A9"/>
    <w:multiLevelType w:val="multilevel"/>
    <w:tmpl w:val="89FC320A"/>
    <w:lvl w:ilvl="0">
      <w:start w:val="1"/>
      <w:numFmt w:val="decimal"/>
      <w:lvlText w:val="%1."/>
      <w:lvlJc w:val="left"/>
      <w:pPr>
        <w:ind w:left="1062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782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502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222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942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662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382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6102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822" w:hanging="180"/>
      </w:pPr>
      <w:rPr>
        <w:rFonts w:cs="Times New Roman"/>
      </w:rPr>
    </w:lvl>
  </w:abstractNum>
  <w:abstractNum w:abstractNumId="25" w15:restartNumberingAfterBreak="0">
    <w:nsid w:val="288E0145"/>
    <w:multiLevelType w:val="hybridMultilevel"/>
    <w:tmpl w:val="B5CA8C58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2A0829F7"/>
    <w:multiLevelType w:val="hybridMultilevel"/>
    <w:tmpl w:val="301ADA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2275155"/>
    <w:multiLevelType w:val="hybridMultilevel"/>
    <w:tmpl w:val="BC08F6A4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331313D8"/>
    <w:multiLevelType w:val="hybridMultilevel"/>
    <w:tmpl w:val="E8FA4A14"/>
    <w:lvl w:ilvl="0" w:tplc="87006F5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FA25AD"/>
    <w:multiLevelType w:val="hybridMultilevel"/>
    <w:tmpl w:val="1A963F5C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38182368"/>
    <w:multiLevelType w:val="hybridMultilevel"/>
    <w:tmpl w:val="6C74331E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391232A4"/>
    <w:multiLevelType w:val="hybridMultilevel"/>
    <w:tmpl w:val="5756FD74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39455584"/>
    <w:multiLevelType w:val="hybridMultilevel"/>
    <w:tmpl w:val="3B70A61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4C2C66BA"/>
    <w:multiLevelType w:val="hybridMultilevel"/>
    <w:tmpl w:val="63B6AA88"/>
    <w:lvl w:ilvl="0" w:tplc="0421001B">
      <w:start w:val="1"/>
      <w:numFmt w:val="lowerRoman"/>
      <w:lvlText w:val="%1."/>
      <w:lvlJc w:val="right"/>
      <w:pPr>
        <w:ind w:left="1087" w:hanging="360"/>
      </w:pPr>
    </w:lvl>
    <w:lvl w:ilvl="1" w:tplc="04210019" w:tentative="1">
      <w:start w:val="1"/>
      <w:numFmt w:val="lowerLetter"/>
      <w:lvlText w:val="%2."/>
      <w:lvlJc w:val="left"/>
      <w:pPr>
        <w:ind w:left="1807" w:hanging="360"/>
      </w:pPr>
    </w:lvl>
    <w:lvl w:ilvl="2" w:tplc="0421001B" w:tentative="1">
      <w:start w:val="1"/>
      <w:numFmt w:val="lowerRoman"/>
      <w:lvlText w:val="%3."/>
      <w:lvlJc w:val="right"/>
      <w:pPr>
        <w:ind w:left="2527" w:hanging="180"/>
      </w:pPr>
    </w:lvl>
    <w:lvl w:ilvl="3" w:tplc="0421000F" w:tentative="1">
      <w:start w:val="1"/>
      <w:numFmt w:val="decimal"/>
      <w:lvlText w:val="%4."/>
      <w:lvlJc w:val="left"/>
      <w:pPr>
        <w:ind w:left="3247" w:hanging="360"/>
      </w:pPr>
    </w:lvl>
    <w:lvl w:ilvl="4" w:tplc="04210019" w:tentative="1">
      <w:start w:val="1"/>
      <w:numFmt w:val="lowerLetter"/>
      <w:lvlText w:val="%5."/>
      <w:lvlJc w:val="left"/>
      <w:pPr>
        <w:ind w:left="3967" w:hanging="360"/>
      </w:pPr>
    </w:lvl>
    <w:lvl w:ilvl="5" w:tplc="0421001B" w:tentative="1">
      <w:start w:val="1"/>
      <w:numFmt w:val="lowerRoman"/>
      <w:lvlText w:val="%6."/>
      <w:lvlJc w:val="right"/>
      <w:pPr>
        <w:ind w:left="4687" w:hanging="180"/>
      </w:pPr>
    </w:lvl>
    <w:lvl w:ilvl="6" w:tplc="0421000F" w:tentative="1">
      <w:start w:val="1"/>
      <w:numFmt w:val="decimal"/>
      <w:lvlText w:val="%7."/>
      <w:lvlJc w:val="left"/>
      <w:pPr>
        <w:ind w:left="5407" w:hanging="360"/>
      </w:pPr>
    </w:lvl>
    <w:lvl w:ilvl="7" w:tplc="04210019" w:tentative="1">
      <w:start w:val="1"/>
      <w:numFmt w:val="lowerLetter"/>
      <w:lvlText w:val="%8."/>
      <w:lvlJc w:val="left"/>
      <w:pPr>
        <w:ind w:left="6127" w:hanging="360"/>
      </w:pPr>
    </w:lvl>
    <w:lvl w:ilvl="8" w:tplc="0421001B" w:tentative="1">
      <w:start w:val="1"/>
      <w:numFmt w:val="lowerRoman"/>
      <w:lvlText w:val="%9."/>
      <w:lvlJc w:val="right"/>
      <w:pPr>
        <w:ind w:left="6847" w:hanging="180"/>
      </w:pPr>
    </w:lvl>
  </w:abstractNum>
  <w:abstractNum w:abstractNumId="34" w15:restartNumberingAfterBreak="0">
    <w:nsid w:val="4C5E019B"/>
    <w:multiLevelType w:val="hybridMultilevel"/>
    <w:tmpl w:val="348C692E"/>
    <w:lvl w:ilvl="0" w:tplc="53983F5C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5" w15:restartNumberingAfterBreak="0">
    <w:nsid w:val="530C3C08"/>
    <w:multiLevelType w:val="hybridMultilevel"/>
    <w:tmpl w:val="71343AEE"/>
    <w:lvl w:ilvl="0" w:tplc="2A8496EE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97EE1B84">
      <w:start w:val="1"/>
      <w:numFmt w:val="lowerLetter"/>
      <w:lvlText w:val="%2."/>
      <w:lvlJc w:val="left"/>
      <w:pPr>
        <w:tabs>
          <w:tab w:val="num" w:pos="720"/>
        </w:tabs>
        <w:ind w:left="1440" w:hanging="360"/>
      </w:pPr>
      <w:rPr>
        <w:rFonts w:cs="System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55991D9A"/>
    <w:multiLevelType w:val="hybridMultilevel"/>
    <w:tmpl w:val="E6BC68FA"/>
    <w:lvl w:ilvl="0" w:tplc="6F5A5E8E">
      <w:start w:val="1"/>
      <w:numFmt w:val="lowerLetter"/>
      <w:lvlText w:val="%1."/>
      <w:lvlJc w:val="left"/>
      <w:pPr>
        <w:ind w:left="142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14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6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58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0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2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4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6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182" w:hanging="180"/>
      </w:pPr>
      <w:rPr>
        <w:rFonts w:cs="Times New Roman"/>
      </w:rPr>
    </w:lvl>
  </w:abstractNum>
  <w:abstractNum w:abstractNumId="37" w15:restartNumberingAfterBreak="0">
    <w:nsid w:val="57651202"/>
    <w:multiLevelType w:val="hybridMultilevel"/>
    <w:tmpl w:val="66A68A02"/>
    <w:lvl w:ilvl="0" w:tplc="26D650B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5981603E"/>
    <w:multiLevelType w:val="hybridMultilevel"/>
    <w:tmpl w:val="E5628B48"/>
    <w:lvl w:ilvl="0" w:tplc="0421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9" w15:restartNumberingAfterBreak="0">
    <w:nsid w:val="5BCD17A2"/>
    <w:multiLevelType w:val="hybridMultilevel"/>
    <w:tmpl w:val="A66851AA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5F5F0C4C"/>
    <w:multiLevelType w:val="hybridMultilevel"/>
    <w:tmpl w:val="01BE0DC2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 w15:restartNumberingAfterBreak="0">
    <w:nsid w:val="64F5544B"/>
    <w:multiLevelType w:val="hybridMultilevel"/>
    <w:tmpl w:val="2A30B8F2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658F599E"/>
    <w:multiLevelType w:val="hybridMultilevel"/>
    <w:tmpl w:val="0B08B2C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67F30FCA"/>
    <w:multiLevelType w:val="hybridMultilevel"/>
    <w:tmpl w:val="D906645E"/>
    <w:lvl w:ilvl="0" w:tplc="B39E4E50">
      <w:start w:val="1"/>
      <w:numFmt w:val="decimal"/>
      <w:lvlText w:val="%1."/>
      <w:lvlJc w:val="left"/>
      <w:pPr>
        <w:ind w:left="702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22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42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62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582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02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22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42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62" w:hanging="180"/>
      </w:pPr>
      <w:rPr>
        <w:rFonts w:cs="Times New Roman"/>
      </w:rPr>
    </w:lvl>
  </w:abstractNum>
  <w:abstractNum w:abstractNumId="44" w15:restartNumberingAfterBreak="0">
    <w:nsid w:val="6DA363DD"/>
    <w:multiLevelType w:val="hybridMultilevel"/>
    <w:tmpl w:val="170C93CA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3FA05BCE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 w15:restartNumberingAfterBreak="0">
    <w:nsid w:val="72FC7B8C"/>
    <w:multiLevelType w:val="hybridMultilevel"/>
    <w:tmpl w:val="07E2B65A"/>
    <w:lvl w:ilvl="0" w:tplc="CB82CE46">
      <w:start w:val="1"/>
      <w:numFmt w:val="lowerLetter"/>
      <w:lvlText w:val="%1."/>
      <w:lvlJc w:val="left"/>
      <w:pPr>
        <w:ind w:left="702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22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42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62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582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02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22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42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62" w:hanging="180"/>
      </w:pPr>
      <w:rPr>
        <w:rFonts w:cs="Times New Roman"/>
      </w:rPr>
    </w:lvl>
  </w:abstractNum>
  <w:abstractNum w:abstractNumId="46" w15:restartNumberingAfterBreak="0">
    <w:nsid w:val="74692C93"/>
    <w:multiLevelType w:val="hybridMultilevel"/>
    <w:tmpl w:val="6C74331E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7" w15:restartNumberingAfterBreak="0">
    <w:nsid w:val="7F9B241F"/>
    <w:multiLevelType w:val="hybridMultilevel"/>
    <w:tmpl w:val="FAD43B7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4"/>
  </w:num>
  <w:num w:numId="2">
    <w:abstractNumId w:val="27"/>
  </w:num>
  <w:num w:numId="3">
    <w:abstractNumId w:val="46"/>
  </w:num>
  <w:num w:numId="4">
    <w:abstractNumId w:val="25"/>
  </w:num>
  <w:num w:numId="5">
    <w:abstractNumId w:val="10"/>
  </w:num>
  <w:num w:numId="6">
    <w:abstractNumId w:val="47"/>
  </w:num>
  <w:num w:numId="7">
    <w:abstractNumId w:val="44"/>
  </w:num>
  <w:num w:numId="8">
    <w:abstractNumId w:val="30"/>
  </w:num>
  <w:num w:numId="9">
    <w:abstractNumId w:val="31"/>
  </w:num>
  <w:num w:numId="10">
    <w:abstractNumId w:val="42"/>
  </w:num>
  <w:num w:numId="11">
    <w:abstractNumId w:val="43"/>
  </w:num>
  <w:num w:numId="12">
    <w:abstractNumId w:val="32"/>
  </w:num>
  <w:num w:numId="13">
    <w:abstractNumId w:val="34"/>
  </w:num>
  <w:num w:numId="14">
    <w:abstractNumId w:val="38"/>
  </w:num>
  <w:num w:numId="15">
    <w:abstractNumId w:val="16"/>
  </w:num>
  <w:num w:numId="16">
    <w:abstractNumId w:val="17"/>
  </w:num>
  <w:num w:numId="17">
    <w:abstractNumId w:val="40"/>
  </w:num>
  <w:num w:numId="18">
    <w:abstractNumId w:val="39"/>
  </w:num>
  <w:num w:numId="19">
    <w:abstractNumId w:val="29"/>
  </w:num>
  <w:num w:numId="20">
    <w:abstractNumId w:val="19"/>
  </w:num>
  <w:num w:numId="21">
    <w:abstractNumId w:val="35"/>
  </w:num>
  <w:num w:numId="22">
    <w:abstractNumId w:val="41"/>
  </w:num>
  <w:num w:numId="23">
    <w:abstractNumId w:val="12"/>
  </w:num>
  <w:num w:numId="24">
    <w:abstractNumId w:val="15"/>
  </w:num>
  <w:num w:numId="25">
    <w:abstractNumId w:val="21"/>
  </w:num>
  <w:num w:numId="26">
    <w:abstractNumId w:val="37"/>
  </w:num>
  <w:num w:numId="27">
    <w:abstractNumId w:val="45"/>
  </w:num>
  <w:num w:numId="28">
    <w:abstractNumId w:val="13"/>
  </w:num>
  <w:num w:numId="29">
    <w:abstractNumId w:val="11"/>
  </w:num>
  <w:num w:numId="30">
    <w:abstractNumId w:val="18"/>
  </w:num>
  <w:num w:numId="31">
    <w:abstractNumId w:val="36"/>
  </w:num>
  <w:num w:numId="32">
    <w:abstractNumId w:val="24"/>
  </w:num>
  <w:num w:numId="33">
    <w:abstractNumId w:val="23"/>
  </w:num>
  <w:num w:numId="34">
    <w:abstractNumId w:val="9"/>
  </w:num>
  <w:num w:numId="35">
    <w:abstractNumId w:val="7"/>
  </w:num>
  <w:num w:numId="36">
    <w:abstractNumId w:val="6"/>
  </w:num>
  <w:num w:numId="37">
    <w:abstractNumId w:val="5"/>
  </w:num>
  <w:num w:numId="38">
    <w:abstractNumId w:val="4"/>
  </w:num>
  <w:num w:numId="39">
    <w:abstractNumId w:val="8"/>
  </w:num>
  <w:num w:numId="40">
    <w:abstractNumId w:val="3"/>
  </w:num>
  <w:num w:numId="41">
    <w:abstractNumId w:val="2"/>
  </w:num>
  <w:num w:numId="42">
    <w:abstractNumId w:val="1"/>
  </w:num>
  <w:num w:numId="43">
    <w:abstractNumId w:val="0"/>
  </w:num>
  <w:num w:numId="4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8"/>
  </w:num>
  <w:num w:numId="46">
    <w:abstractNumId w:val="22"/>
  </w:num>
  <w:num w:numId="47">
    <w:abstractNumId w:val="33"/>
  </w:num>
  <w:num w:numId="4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NTMzNTE0sLQwMzVX0lEKTi0uzszPAykwrgUADVtBFSwAAAA="/>
  </w:docVars>
  <w:rsids>
    <w:rsidRoot w:val="006B6A3B"/>
    <w:rsid w:val="000108FF"/>
    <w:rsid w:val="00025721"/>
    <w:rsid w:val="00027994"/>
    <w:rsid w:val="00041E23"/>
    <w:rsid w:val="00046BC2"/>
    <w:rsid w:val="000565B9"/>
    <w:rsid w:val="0007360F"/>
    <w:rsid w:val="00083ABB"/>
    <w:rsid w:val="000852EA"/>
    <w:rsid w:val="00090016"/>
    <w:rsid w:val="000A43D4"/>
    <w:rsid w:val="000A5725"/>
    <w:rsid w:val="000B3FE6"/>
    <w:rsid w:val="000D7801"/>
    <w:rsid w:val="000E1EFD"/>
    <w:rsid w:val="000E3D40"/>
    <w:rsid w:val="000E69FD"/>
    <w:rsid w:val="000E6D0C"/>
    <w:rsid w:val="000F1ED6"/>
    <w:rsid w:val="001046B6"/>
    <w:rsid w:val="001062AF"/>
    <w:rsid w:val="001179F7"/>
    <w:rsid w:val="00121537"/>
    <w:rsid w:val="00134C2F"/>
    <w:rsid w:val="0013516F"/>
    <w:rsid w:val="00141ACF"/>
    <w:rsid w:val="00156397"/>
    <w:rsid w:val="00156D0F"/>
    <w:rsid w:val="001718EC"/>
    <w:rsid w:val="00185B20"/>
    <w:rsid w:val="00187B5E"/>
    <w:rsid w:val="001A79EA"/>
    <w:rsid w:val="001C692D"/>
    <w:rsid w:val="001F1548"/>
    <w:rsid w:val="001F28C5"/>
    <w:rsid w:val="001F45B4"/>
    <w:rsid w:val="001F516B"/>
    <w:rsid w:val="001F5F8C"/>
    <w:rsid w:val="002312D3"/>
    <w:rsid w:val="00231C39"/>
    <w:rsid w:val="00236054"/>
    <w:rsid w:val="00236092"/>
    <w:rsid w:val="002657B7"/>
    <w:rsid w:val="00267856"/>
    <w:rsid w:val="00275611"/>
    <w:rsid w:val="0028148F"/>
    <w:rsid w:val="00281CAB"/>
    <w:rsid w:val="00282C7F"/>
    <w:rsid w:val="00287449"/>
    <w:rsid w:val="002953A5"/>
    <w:rsid w:val="002A27E1"/>
    <w:rsid w:val="002B4D25"/>
    <w:rsid w:val="002C3037"/>
    <w:rsid w:val="002C7FBF"/>
    <w:rsid w:val="002E4FFF"/>
    <w:rsid w:val="002E5087"/>
    <w:rsid w:val="002F34FD"/>
    <w:rsid w:val="002F51C7"/>
    <w:rsid w:val="0031180A"/>
    <w:rsid w:val="003171D3"/>
    <w:rsid w:val="003229E7"/>
    <w:rsid w:val="003314B7"/>
    <w:rsid w:val="00334881"/>
    <w:rsid w:val="00343F99"/>
    <w:rsid w:val="00351CA7"/>
    <w:rsid w:val="00357817"/>
    <w:rsid w:val="00361B3C"/>
    <w:rsid w:val="0036764D"/>
    <w:rsid w:val="00374610"/>
    <w:rsid w:val="003951B0"/>
    <w:rsid w:val="003B64F1"/>
    <w:rsid w:val="003B6ED0"/>
    <w:rsid w:val="003C4539"/>
    <w:rsid w:val="003C4B49"/>
    <w:rsid w:val="003D46E6"/>
    <w:rsid w:val="003D4AFF"/>
    <w:rsid w:val="003D710F"/>
    <w:rsid w:val="003E52C0"/>
    <w:rsid w:val="003F6A33"/>
    <w:rsid w:val="004016BC"/>
    <w:rsid w:val="00402112"/>
    <w:rsid w:val="004136D6"/>
    <w:rsid w:val="004249F4"/>
    <w:rsid w:val="00432132"/>
    <w:rsid w:val="0044102B"/>
    <w:rsid w:val="00444EC3"/>
    <w:rsid w:val="00445BC0"/>
    <w:rsid w:val="00451A33"/>
    <w:rsid w:val="00460A41"/>
    <w:rsid w:val="004634F2"/>
    <w:rsid w:val="00466450"/>
    <w:rsid w:val="0047539C"/>
    <w:rsid w:val="00480FCA"/>
    <w:rsid w:val="00486B11"/>
    <w:rsid w:val="00494527"/>
    <w:rsid w:val="004B0085"/>
    <w:rsid w:val="004D0004"/>
    <w:rsid w:val="004D3F57"/>
    <w:rsid w:val="004F3211"/>
    <w:rsid w:val="00500A12"/>
    <w:rsid w:val="00500DE1"/>
    <w:rsid w:val="0050585A"/>
    <w:rsid w:val="00507B7A"/>
    <w:rsid w:val="00524157"/>
    <w:rsid w:val="00530515"/>
    <w:rsid w:val="005427CD"/>
    <w:rsid w:val="00544CD7"/>
    <w:rsid w:val="00556AAE"/>
    <w:rsid w:val="005612A4"/>
    <w:rsid w:val="00577905"/>
    <w:rsid w:val="005779D6"/>
    <w:rsid w:val="00590525"/>
    <w:rsid w:val="005A0F6D"/>
    <w:rsid w:val="005B53D3"/>
    <w:rsid w:val="005E46F4"/>
    <w:rsid w:val="005F7013"/>
    <w:rsid w:val="006027A1"/>
    <w:rsid w:val="00612681"/>
    <w:rsid w:val="00612B24"/>
    <w:rsid w:val="0061358D"/>
    <w:rsid w:val="0061745F"/>
    <w:rsid w:val="00623704"/>
    <w:rsid w:val="00642ED7"/>
    <w:rsid w:val="00653497"/>
    <w:rsid w:val="00654D9A"/>
    <w:rsid w:val="00656C47"/>
    <w:rsid w:val="00671D83"/>
    <w:rsid w:val="00673769"/>
    <w:rsid w:val="00677083"/>
    <w:rsid w:val="00686ADE"/>
    <w:rsid w:val="006A1CE2"/>
    <w:rsid w:val="006A6080"/>
    <w:rsid w:val="006B6A3B"/>
    <w:rsid w:val="006D062C"/>
    <w:rsid w:val="006D5FA4"/>
    <w:rsid w:val="006E2400"/>
    <w:rsid w:val="006F2BCE"/>
    <w:rsid w:val="00720CE2"/>
    <w:rsid w:val="0072178D"/>
    <w:rsid w:val="007270E2"/>
    <w:rsid w:val="007344CF"/>
    <w:rsid w:val="00737528"/>
    <w:rsid w:val="007434B7"/>
    <w:rsid w:val="00752E6E"/>
    <w:rsid w:val="00754E65"/>
    <w:rsid w:val="0075627A"/>
    <w:rsid w:val="00757A82"/>
    <w:rsid w:val="007623D9"/>
    <w:rsid w:val="007643A1"/>
    <w:rsid w:val="00770206"/>
    <w:rsid w:val="0077139E"/>
    <w:rsid w:val="007759BC"/>
    <w:rsid w:val="007823C5"/>
    <w:rsid w:val="0079450C"/>
    <w:rsid w:val="007A336B"/>
    <w:rsid w:val="007B6C5C"/>
    <w:rsid w:val="007C2292"/>
    <w:rsid w:val="007E174C"/>
    <w:rsid w:val="007E3ED1"/>
    <w:rsid w:val="007E7A8B"/>
    <w:rsid w:val="00807B0A"/>
    <w:rsid w:val="008252E9"/>
    <w:rsid w:val="0082715B"/>
    <w:rsid w:val="0083736E"/>
    <w:rsid w:val="00865D22"/>
    <w:rsid w:val="008666D3"/>
    <w:rsid w:val="008704C2"/>
    <w:rsid w:val="008760F8"/>
    <w:rsid w:val="00881A42"/>
    <w:rsid w:val="0089350D"/>
    <w:rsid w:val="008B5A6E"/>
    <w:rsid w:val="008B78C1"/>
    <w:rsid w:val="008C191B"/>
    <w:rsid w:val="008C1A76"/>
    <w:rsid w:val="008D1BEC"/>
    <w:rsid w:val="008D3AF2"/>
    <w:rsid w:val="008E43ED"/>
    <w:rsid w:val="0090075C"/>
    <w:rsid w:val="009056EE"/>
    <w:rsid w:val="00907408"/>
    <w:rsid w:val="00925A1E"/>
    <w:rsid w:val="00927E8D"/>
    <w:rsid w:val="009302E0"/>
    <w:rsid w:val="00932994"/>
    <w:rsid w:val="0094088C"/>
    <w:rsid w:val="009665CE"/>
    <w:rsid w:val="00976217"/>
    <w:rsid w:val="00983A29"/>
    <w:rsid w:val="00984324"/>
    <w:rsid w:val="00992541"/>
    <w:rsid w:val="009A46B5"/>
    <w:rsid w:val="009B26A0"/>
    <w:rsid w:val="009B5E7E"/>
    <w:rsid w:val="009C1D79"/>
    <w:rsid w:val="009C5007"/>
    <w:rsid w:val="009E2CA5"/>
    <w:rsid w:val="009F5485"/>
    <w:rsid w:val="009F6BCB"/>
    <w:rsid w:val="00A105C6"/>
    <w:rsid w:val="00A274A6"/>
    <w:rsid w:val="00A323BC"/>
    <w:rsid w:val="00A330C6"/>
    <w:rsid w:val="00A35019"/>
    <w:rsid w:val="00A42583"/>
    <w:rsid w:val="00A47DEC"/>
    <w:rsid w:val="00A601C1"/>
    <w:rsid w:val="00A73F0C"/>
    <w:rsid w:val="00A74E6A"/>
    <w:rsid w:val="00A75A00"/>
    <w:rsid w:val="00A84356"/>
    <w:rsid w:val="00A926E6"/>
    <w:rsid w:val="00A94588"/>
    <w:rsid w:val="00AB2D17"/>
    <w:rsid w:val="00AB3595"/>
    <w:rsid w:val="00AC540D"/>
    <w:rsid w:val="00AF1D5E"/>
    <w:rsid w:val="00B06512"/>
    <w:rsid w:val="00B443E6"/>
    <w:rsid w:val="00B930D1"/>
    <w:rsid w:val="00BA7034"/>
    <w:rsid w:val="00BC3CE6"/>
    <w:rsid w:val="00BC5AA8"/>
    <w:rsid w:val="00BC7357"/>
    <w:rsid w:val="00BE00AC"/>
    <w:rsid w:val="00BE1435"/>
    <w:rsid w:val="00BE1FE8"/>
    <w:rsid w:val="00BF498C"/>
    <w:rsid w:val="00BF52EA"/>
    <w:rsid w:val="00C05A02"/>
    <w:rsid w:val="00C27161"/>
    <w:rsid w:val="00C31F0F"/>
    <w:rsid w:val="00C416CA"/>
    <w:rsid w:val="00C43DAB"/>
    <w:rsid w:val="00CA520C"/>
    <w:rsid w:val="00CC3F48"/>
    <w:rsid w:val="00CD188D"/>
    <w:rsid w:val="00CE3E68"/>
    <w:rsid w:val="00CE53C4"/>
    <w:rsid w:val="00CF3C2F"/>
    <w:rsid w:val="00D002A6"/>
    <w:rsid w:val="00D21749"/>
    <w:rsid w:val="00D2723F"/>
    <w:rsid w:val="00D50E1B"/>
    <w:rsid w:val="00D65ADB"/>
    <w:rsid w:val="00D9248C"/>
    <w:rsid w:val="00D979C8"/>
    <w:rsid w:val="00DA2BCD"/>
    <w:rsid w:val="00DB23DA"/>
    <w:rsid w:val="00E04F4C"/>
    <w:rsid w:val="00E137F8"/>
    <w:rsid w:val="00E24671"/>
    <w:rsid w:val="00E318F2"/>
    <w:rsid w:val="00E42AD5"/>
    <w:rsid w:val="00E529D1"/>
    <w:rsid w:val="00E573D3"/>
    <w:rsid w:val="00E73BC1"/>
    <w:rsid w:val="00E876F4"/>
    <w:rsid w:val="00EA12F9"/>
    <w:rsid w:val="00EA2F96"/>
    <w:rsid w:val="00EB6A2B"/>
    <w:rsid w:val="00EC3548"/>
    <w:rsid w:val="00EC6016"/>
    <w:rsid w:val="00ED7AAB"/>
    <w:rsid w:val="00F11074"/>
    <w:rsid w:val="00F1379C"/>
    <w:rsid w:val="00F1527D"/>
    <w:rsid w:val="00F221AF"/>
    <w:rsid w:val="00F2537B"/>
    <w:rsid w:val="00F26DC0"/>
    <w:rsid w:val="00F27792"/>
    <w:rsid w:val="00F41EAD"/>
    <w:rsid w:val="00F506CB"/>
    <w:rsid w:val="00F55809"/>
    <w:rsid w:val="00F560CA"/>
    <w:rsid w:val="00F56473"/>
    <w:rsid w:val="00F6174E"/>
    <w:rsid w:val="00F63C87"/>
    <w:rsid w:val="00F64251"/>
    <w:rsid w:val="00F65962"/>
    <w:rsid w:val="00F67B93"/>
    <w:rsid w:val="00F717C8"/>
    <w:rsid w:val="00F7274D"/>
    <w:rsid w:val="00FB01B6"/>
    <w:rsid w:val="00FC5CEB"/>
    <w:rsid w:val="00FE0AAD"/>
    <w:rsid w:val="00FE1BF4"/>
    <w:rsid w:val="00FE22DD"/>
    <w:rsid w:val="00FE7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7ACF498-DBD0-49BA-9032-40CA41608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header" w:uiPriority="99"/>
    <w:lsdException w:name="caption" w:locked="1" w:semiHidden="1" w:unhideWhenUsed="1" w:qFormat="1"/>
    <w:lsdException w:name="page number" w:uiPriority="99"/>
    <w:lsdException w:name="Title" w:locked="1" w:qFormat="1"/>
    <w:lsdException w:name="Default Paragraph Font" w:locked="1"/>
    <w:lsdException w:name="Body Text" w:uiPriority="1" w:qFormat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8EC"/>
    <w:pPr>
      <w:spacing w:after="200" w:line="276" w:lineRule="auto"/>
    </w:pPr>
    <w:rPr>
      <w:rFonts w:eastAsia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770206"/>
    <w:pPr>
      <w:keepNext/>
      <w:spacing w:before="240" w:after="60" w:line="240" w:lineRule="auto"/>
      <w:outlineLvl w:val="0"/>
    </w:pPr>
    <w:rPr>
      <w:rFonts w:ascii="Arial" w:hAnsi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6A3B"/>
    <w:rPr>
      <w:rFonts w:eastAsia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0E6D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0E6D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449"/>
    <w:pPr>
      <w:ind w:left="720"/>
      <w:contextualSpacing/>
    </w:pPr>
  </w:style>
  <w:style w:type="paragraph" w:customStyle="1" w:styleId="Default">
    <w:name w:val="Default"/>
    <w:rsid w:val="002C3037"/>
    <w:pPr>
      <w:autoSpaceDE w:val="0"/>
      <w:autoSpaceDN w:val="0"/>
      <w:adjustRightInd w:val="0"/>
    </w:pPr>
    <w:rPr>
      <w:rFonts w:eastAsia="Times New Roman" w:cs="Calibri"/>
      <w:color w:val="000000"/>
      <w:sz w:val="24"/>
      <w:szCs w:val="24"/>
      <w:lang w:eastAsia="en-US"/>
    </w:rPr>
  </w:style>
  <w:style w:type="character" w:styleId="Hyperlink">
    <w:name w:val="Hyperlink"/>
    <w:rsid w:val="00D9248C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70206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styleId="PageNumber">
    <w:name w:val="page number"/>
    <w:uiPriority w:val="99"/>
    <w:rsid w:val="00770206"/>
    <w:rPr>
      <w:rFonts w:ascii="Arial" w:hAnsi="Arial"/>
      <w:noProof w:val="0"/>
      <w:sz w:val="20"/>
      <w:szCs w:val="20"/>
      <w:lang w:val="id-ID"/>
    </w:rPr>
  </w:style>
  <w:style w:type="paragraph" w:styleId="Footer">
    <w:name w:val="footer"/>
    <w:basedOn w:val="Normal"/>
    <w:rsid w:val="0077020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1"/>
    <w:qFormat/>
    <w:rsid w:val="007A336B"/>
    <w:pPr>
      <w:widowControl w:val="0"/>
      <w:spacing w:after="0" w:line="240" w:lineRule="auto"/>
      <w:ind w:hanging="283"/>
    </w:pPr>
    <w:rPr>
      <w:rFonts w:ascii="Cambria" w:eastAsia="Cambria" w:hAnsi="Cambria" w:cs="Cambria"/>
      <w:lang w:val="en-US"/>
    </w:rPr>
  </w:style>
  <w:style w:type="character" w:customStyle="1" w:styleId="BodyTextChar">
    <w:name w:val="Body Text Char"/>
    <w:link w:val="BodyText"/>
    <w:uiPriority w:val="1"/>
    <w:rsid w:val="007A336B"/>
    <w:rPr>
      <w:rFonts w:ascii="Cambria" w:eastAsia="Cambria" w:hAnsi="Cambria" w:cs="Cambria"/>
      <w:sz w:val="22"/>
      <w:szCs w:val="22"/>
      <w:lang w:val="en-US" w:eastAsia="en-US"/>
    </w:rPr>
  </w:style>
  <w:style w:type="character" w:customStyle="1" w:styleId="HeaderChar">
    <w:name w:val="Header Char"/>
    <w:link w:val="Header"/>
    <w:uiPriority w:val="99"/>
    <w:rsid w:val="00524157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9"/>
    <w:locked/>
    <w:rsid w:val="00524157"/>
    <w:rPr>
      <w:rFonts w:ascii="Arial" w:eastAsia="Times New Roman" w:hAnsi="Arial"/>
      <w:b/>
      <w:bCs/>
      <w:kern w:val="32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05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7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3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6</TotalTime>
  <Pages>7</Pages>
  <Words>1589</Words>
  <Characters>9063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6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ISO TekKim</dc:creator>
  <cp:keywords/>
  <dc:description/>
  <cp:lastModifiedBy>ADRIAN</cp:lastModifiedBy>
  <cp:revision>1</cp:revision>
  <cp:lastPrinted>2018-04-24T07:45:00Z</cp:lastPrinted>
  <dcterms:created xsi:type="dcterms:W3CDTF">2018-05-12T10:47:00Z</dcterms:created>
  <dcterms:modified xsi:type="dcterms:W3CDTF">2018-05-19T03:53:00Z</dcterms:modified>
</cp:coreProperties>
</file>